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08FF" w:rsidRPr="009E102E" w:rsidRDefault="000F08FF" w:rsidP="000F08FF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bookmarkStart w:id="0" w:name="_Hlk481370080"/>
      <w:bookmarkEnd w:id="0"/>
    </w:p>
    <w:p w:rsidR="000F08FF" w:rsidRPr="009E102E" w:rsidRDefault="000F08FF" w:rsidP="000F08FF">
      <w:pPr>
        <w:rPr>
          <w:rFonts w:ascii="Times New Roman" w:hAnsi="Times New Roman" w:cs="Times New Roman"/>
          <w:sz w:val="32"/>
          <w:szCs w:val="32"/>
        </w:rPr>
      </w:pPr>
    </w:p>
    <w:p w:rsidR="000F08FF" w:rsidRPr="009E102E" w:rsidRDefault="000F08FF" w:rsidP="000F08FF">
      <w:pPr>
        <w:pStyle w:val="Title2"/>
        <w:rPr>
          <w:rFonts w:ascii="Times New Roman" w:hAnsi="Times New Roman" w:cs="Times New Roman"/>
          <w:sz w:val="32"/>
          <w:szCs w:val="32"/>
        </w:rPr>
      </w:pPr>
    </w:p>
    <w:p w:rsidR="000F08FF" w:rsidRPr="009E102E" w:rsidRDefault="000F08FF" w:rsidP="000F08FF">
      <w:pPr>
        <w:pStyle w:val="Title2"/>
        <w:rPr>
          <w:rFonts w:ascii="Times New Roman" w:hAnsi="Times New Roman" w:cs="Times New Roman"/>
          <w:sz w:val="32"/>
          <w:szCs w:val="32"/>
        </w:rPr>
      </w:pPr>
      <w:r w:rsidRPr="009E102E">
        <w:rPr>
          <w:rFonts w:ascii="Times New Roman" w:hAnsi="Times New Roman" w:cs="Times New Roman"/>
          <w:noProof/>
          <w:sz w:val="32"/>
          <w:szCs w:val="32"/>
          <w:lang w:eastAsia="zh-CN"/>
        </w:rPr>
        <w:drawing>
          <wp:inline distT="0" distB="0" distL="0" distR="0" wp14:anchorId="27B7214A" wp14:editId="3784E1BC">
            <wp:extent cx="2560320" cy="427422"/>
            <wp:effectExtent l="0" t="0" r="0" b="0"/>
            <wp:docPr id="10" name="圖片 10" descr="C:\Users\Sunny\Dropbox\Website-Design-HDMA\HDMA LOGO FINAL\PNG - Various Sizes\Color - PNG\Medium\HDMA_Logo_Medium_HORIZONTAL_MA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unny\Dropbox\Website-Design-HDMA\HDMA LOGO FINAL\PNG - Various Sizes\Color - PNG\Medium\HDMA_Logo_Medium_HORIZONTAL_MAI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502" cy="4613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8FF" w:rsidRPr="009E102E" w:rsidRDefault="000F08FF" w:rsidP="000F08FF">
      <w:pPr>
        <w:pStyle w:val="Title2"/>
        <w:jc w:val="both"/>
        <w:rPr>
          <w:rFonts w:ascii="Times New Roman" w:eastAsiaTheme="minorEastAsia" w:hAnsi="Times New Roman" w:cs="Times New Roman"/>
          <w:sz w:val="32"/>
          <w:szCs w:val="32"/>
          <w:lang w:eastAsia="zh-TW"/>
        </w:rPr>
      </w:pPr>
    </w:p>
    <w:p w:rsidR="000F08FF" w:rsidRPr="009E102E" w:rsidRDefault="000F08FF" w:rsidP="000F08FF">
      <w:pPr>
        <w:pStyle w:val="Title2"/>
        <w:rPr>
          <w:rFonts w:ascii="Times New Roman" w:hAnsi="Times New Roman" w:cs="Times New Roman"/>
          <w:sz w:val="32"/>
          <w:szCs w:val="32"/>
        </w:rPr>
      </w:pPr>
      <w:r w:rsidRPr="009E102E">
        <w:rPr>
          <w:rFonts w:ascii="Times New Roman" w:hAnsi="Times New Roman" w:cs="Times New Roman"/>
          <w:sz w:val="32"/>
          <w:szCs w:val="32"/>
        </w:rPr>
        <w:t xml:space="preserve">Technical </w:t>
      </w:r>
      <w:r>
        <w:rPr>
          <w:rFonts w:ascii="Times New Roman" w:hAnsi="Times New Roman" w:cs="Times New Roman"/>
          <w:sz w:val="32"/>
          <w:szCs w:val="32"/>
        </w:rPr>
        <w:t>Document</w:t>
      </w:r>
      <w:r w:rsidRPr="009E102E">
        <w:rPr>
          <w:rFonts w:ascii="Times New Roman" w:hAnsi="Times New Roman" w:cs="Times New Roman"/>
          <w:sz w:val="32"/>
          <w:szCs w:val="32"/>
        </w:rPr>
        <w:t xml:space="preserve"> </w:t>
      </w:r>
    </w:p>
    <w:p w:rsidR="000F08FF" w:rsidRPr="009E102E" w:rsidRDefault="000F08FF" w:rsidP="000F08FF">
      <w:pPr>
        <w:rPr>
          <w:rFonts w:ascii="Times New Roman" w:hAnsi="Times New Roman" w:cs="Times New Roman"/>
          <w:sz w:val="24"/>
          <w:szCs w:val="24"/>
        </w:rPr>
      </w:pPr>
    </w:p>
    <w:p w:rsidR="000F08FF" w:rsidRDefault="000F08FF" w:rsidP="000F08FF">
      <w:pPr>
        <w:rPr>
          <w:rFonts w:ascii="Times New Roman" w:eastAsia="Malgun Gothic" w:hAnsi="Times New Roman" w:cs="Times New Roman"/>
          <w:color w:val="1A1A1A"/>
          <w:sz w:val="100"/>
          <w:szCs w:val="100"/>
          <w:lang w:eastAsia="ko-KR"/>
        </w:rPr>
      </w:pPr>
    </w:p>
    <w:p w:rsidR="00344F22" w:rsidRDefault="00344F22" w:rsidP="000F08FF">
      <w:pPr>
        <w:rPr>
          <w:rFonts w:ascii="Times New Roman" w:eastAsia="Malgun Gothic" w:hAnsi="Times New Roman" w:cs="Times New Roman"/>
          <w:color w:val="1A1A1A"/>
          <w:sz w:val="32"/>
          <w:szCs w:val="32"/>
          <w:lang w:eastAsia="ko-KR"/>
        </w:rPr>
      </w:pPr>
      <w:r>
        <w:rPr>
          <w:rFonts w:ascii="Times New Roman" w:eastAsia="Malgun Gothic" w:hAnsi="Times New Roman" w:cs="Times New Roman"/>
          <w:color w:val="1A1A1A"/>
          <w:sz w:val="32"/>
          <w:szCs w:val="32"/>
          <w:lang w:eastAsia="ko-KR"/>
        </w:rPr>
        <w:t xml:space="preserve">An Example of Reusing </w:t>
      </w:r>
      <w:proofErr w:type="spellStart"/>
      <w:r>
        <w:rPr>
          <w:rFonts w:ascii="Times New Roman" w:eastAsia="Malgun Gothic" w:hAnsi="Times New Roman" w:cs="Times New Roman"/>
          <w:color w:val="1A1A1A"/>
          <w:sz w:val="32"/>
          <w:szCs w:val="32"/>
          <w:lang w:eastAsia="ko-KR"/>
        </w:rPr>
        <w:t>HealthWebMapper</w:t>
      </w:r>
      <w:proofErr w:type="spellEnd"/>
      <w:r>
        <w:rPr>
          <w:rFonts w:ascii="Times New Roman" w:eastAsia="Malgun Gothic" w:hAnsi="Times New Roman" w:cs="Times New Roman"/>
          <w:color w:val="1A1A1A"/>
          <w:sz w:val="32"/>
          <w:szCs w:val="32"/>
          <w:lang w:eastAsia="ko-KR"/>
        </w:rPr>
        <w:t>:</w:t>
      </w:r>
    </w:p>
    <w:p w:rsidR="000F08FF" w:rsidRPr="007D3FC4" w:rsidRDefault="00344F22" w:rsidP="000F08FF">
      <w:pPr>
        <w:rPr>
          <w:rFonts w:ascii="Times New Roman" w:eastAsiaTheme="minorEastAsia" w:hAnsi="Times New Roman" w:cs="Times New Roman"/>
          <w:color w:val="1A1A1A"/>
          <w:sz w:val="32"/>
          <w:szCs w:val="32"/>
          <w:lang w:eastAsia="zh-TW"/>
        </w:rPr>
      </w:pPr>
      <w:bookmarkStart w:id="1" w:name="OLE_LINK26"/>
      <w:r>
        <w:rPr>
          <w:rFonts w:ascii="Times New Roman" w:eastAsia="Malgun Gothic" w:hAnsi="Times New Roman" w:cs="Times New Roman"/>
          <w:color w:val="1A1A1A"/>
          <w:sz w:val="32"/>
          <w:szCs w:val="32"/>
          <w:lang w:eastAsia="ko-KR"/>
        </w:rPr>
        <w:t xml:space="preserve">Southern California Cancer Geospatial Modelling Viewer </w:t>
      </w:r>
    </w:p>
    <w:bookmarkEnd w:id="1"/>
    <w:p w:rsidR="000F08FF" w:rsidRPr="009E102E" w:rsidRDefault="000F08FF" w:rsidP="000F08F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F08FF" w:rsidRPr="009E102E" w:rsidRDefault="000F08FF" w:rsidP="000F08FF">
      <w:pPr>
        <w:rPr>
          <w:rFonts w:ascii="Times New Roman" w:hAnsi="Times New Roman" w:cs="Times New Roman"/>
          <w:sz w:val="24"/>
          <w:szCs w:val="24"/>
        </w:rPr>
      </w:pPr>
    </w:p>
    <w:p w:rsidR="000F08FF" w:rsidRPr="009E102E" w:rsidRDefault="000F08FF" w:rsidP="000F08FF">
      <w:pPr>
        <w:rPr>
          <w:rFonts w:ascii="Times New Roman" w:hAnsi="Times New Roman" w:cs="Times New Roman"/>
          <w:sz w:val="24"/>
          <w:szCs w:val="24"/>
        </w:rPr>
      </w:pPr>
    </w:p>
    <w:p w:rsidR="000F08FF" w:rsidRPr="009E102E" w:rsidRDefault="000F08FF" w:rsidP="000F08FF">
      <w:pPr>
        <w:rPr>
          <w:rFonts w:ascii="Times New Roman" w:hAnsi="Times New Roman" w:cs="Times New Roman"/>
          <w:sz w:val="24"/>
          <w:szCs w:val="24"/>
        </w:rPr>
      </w:pPr>
    </w:p>
    <w:p w:rsidR="000F08FF" w:rsidRPr="009E102E" w:rsidRDefault="000F08FF" w:rsidP="000F08FF">
      <w:pPr>
        <w:pStyle w:val="Title3"/>
        <w:rPr>
          <w:rFonts w:ascii="Times New Roman" w:hAnsi="Times New Roman" w:cs="Times New Roman"/>
        </w:rPr>
      </w:pPr>
      <w:r w:rsidRPr="009E102E">
        <w:rPr>
          <w:rFonts w:ascii="Times New Roman" w:hAnsi="Times New Roman" w:cs="Times New Roman"/>
        </w:rPr>
        <w:t>Project conducted by:</w:t>
      </w:r>
    </w:p>
    <w:p w:rsidR="000F08FF" w:rsidRPr="009E102E" w:rsidRDefault="000F08FF" w:rsidP="000F08FF">
      <w:pPr>
        <w:pStyle w:val="Address"/>
        <w:rPr>
          <w:rFonts w:ascii="Times New Roman" w:hAnsi="Times New Roman" w:cs="Times New Roman"/>
        </w:rPr>
      </w:pPr>
      <w:r w:rsidRPr="009E102E">
        <w:rPr>
          <w:rFonts w:ascii="Times New Roman" w:hAnsi="Times New Roman" w:cs="Times New Roman"/>
        </w:rPr>
        <w:t>San Diego State University</w:t>
      </w:r>
    </w:p>
    <w:p w:rsidR="000F08FF" w:rsidRPr="005846B4" w:rsidRDefault="000F08FF" w:rsidP="000F08FF">
      <w:pPr>
        <w:pStyle w:val="Address"/>
        <w:rPr>
          <w:rFonts w:ascii="Times New Roman" w:hAnsi="Times New Roman" w:cs="Times New Roman"/>
          <w:sz w:val="20"/>
        </w:rPr>
      </w:pPr>
      <w:r w:rsidRPr="005846B4">
        <w:rPr>
          <w:rFonts w:ascii="Times New Roman" w:hAnsi="Times New Roman" w:cs="Times New Roman"/>
          <w:sz w:val="20"/>
        </w:rPr>
        <w:t>5500 Campanile Drive</w:t>
      </w:r>
    </w:p>
    <w:p w:rsidR="000F08FF" w:rsidRPr="005846B4" w:rsidRDefault="000F08FF" w:rsidP="000F08FF">
      <w:pPr>
        <w:pStyle w:val="Address"/>
        <w:rPr>
          <w:rFonts w:ascii="Times New Roman" w:hAnsi="Times New Roman" w:cs="Times New Roman"/>
          <w:sz w:val="20"/>
        </w:rPr>
      </w:pPr>
      <w:r w:rsidRPr="005846B4">
        <w:rPr>
          <w:rFonts w:ascii="Times New Roman" w:hAnsi="Times New Roman" w:cs="Times New Roman"/>
          <w:sz w:val="20"/>
        </w:rPr>
        <w:t>San Diego, CA 92182-4493</w:t>
      </w:r>
    </w:p>
    <w:p w:rsidR="000F08FF" w:rsidRPr="005846B4" w:rsidRDefault="000F08FF" w:rsidP="000F08FF">
      <w:pPr>
        <w:pStyle w:val="Address"/>
        <w:rPr>
          <w:rFonts w:ascii="Times New Roman" w:hAnsi="Times New Roman" w:cs="Times New Roman"/>
          <w:sz w:val="20"/>
        </w:rPr>
      </w:pPr>
    </w:p>
    <w:p w:rsidR="000F08FF" w:rsidRDefault="000F08FF" w:rsidP="000F08FF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F08FF" w:rsidRDefault="000F08FF" w:rsidP="000F08FF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F08FF" w:rsidRPr="009E102E" w:rsidRDefault="000F08FF" w:rsidP="000F08FF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F08FF" w:rsidRPr="009E102E" w:rsidRDefault="000F08FF" w:rsidP="000F08FF">
      <w:pPr>
        <w:rPr>
          <w:rFonts w:ascii="Times New Roman" w:hAnsi="Times New Roman" w:cs="Times New Roman"/>
          <w:b/>
          <w:sz w:val="28"/>
          <w:szCs w:val="28"/>
        </w:rPr>
      </w:pPr>
    </w:p>
    <w:p w:rsidR="000F08FF" w:rsidRPr="009E102E" w:rsidRDefault="000F08FF" w:rsidP="000F08FF">
      <w:pPr>
        <w:pStyle w:val="Title3"/>
        <w:rPr>
          <w:rFonts w:ascii="Times New Roman" w:hAnsi="Times New Roman" w:cs="Times New Roman"/>
        </w:rPr>
      </w:pPr>
      <w:r w:rsidRPr="009E102E">
        <w:rPr>
          <w:rFonts w:ascii="Times New Roman" w:hAnsi="Times New Roman" w:cs="Times New Roman"/>
        </w:rPr>
        <w:t>Report prepared by:</w:t>
      </w:r>
    </w:p>
    <w:p w:rsidR="000F08FF" w:rsidRPr="009E102E" w:rsidRDefault="00C84F75" w:rsidP="000F08FF">
      <w:pPr>
        <w:pStyle w:val="Normal1"/>
        <w:rPr>
          <w:rFonts w:eastAsiaTheme="minorEastAsia" w:cs="Times New Roman"/>
          <w:b w:val="0"/>
          <w:sz w:val="24"/>
          <w:szCs w:val="24"/>
          <w:lang w:eastAsia="zh-TW"/>
        </w:rPr>
      </w:pPr>
      <w:proofErr w:type="spellStart"/>
      <w:r>
        <w:rPr>
          <w:rFonts w:eastAsiaTheme="minorEastAsia" w:cs="Times New Roman"/>
          <w:b w:val="0"/>
          <w:sz w:val="24"/>
          <w:szCs w:val="24"/>
          <w:lang w:eastAsia="zh-TW"/>
        </w:rPr>
        <w:t>Haihong</w:t>
      </w:r>
      <w:proofErr w:type="spellEnd"/>
      <w:r>
        <w:rPr>
          <w:rFonts w:eastAsiaTheme="minorEastAsia" w:cs="Times New Roman"/>
          <w:b w:val="0"/>
          <w:sz w:val="24"/>
          <w:szCs w:val="24"/>
          <w:lang w:eastAsia="zh-TW"/>
        </w:rPr>
        <w:t xml:space="preserve"> Huang</w:t>
      </w:r>
    </w:p>
    <w:p w:rsidR="000F08FF" w:rsidRPr="009E102E" w:rsidRDefault="000F08FF" w:rsidP="000F08FF">
      <w:pPr>
        <w:pStyle w:val="NormalCentered"/>
        <w:rPr>
          <w:rFonts w:ascii="Times New Roman" w:hAnsi="Times New Roman" w:cs="Times New Roman"/>
          <w:b/>
          <w:sz w:val="20"/>
          <w:szCs w:val="28"/>
        </w:rPr>
      </w:pPr>
      <w:r w:rsidRPr="009E102E">
        <w:rPr>
          <w:rFonts w:ascii="Times New Roman" w:hAnsi="Times New Roman" w:cs="Times New Roman"/>
          <w:b/>
          <w:sz w:val="20"/>
          <w:szCs w:val="28"/>
        </w:rPr>
        <w:t xml:space="preserve">Department of </w:t>
      </w:r>
      <w:r w:rsidRPr="009E102E">
        <w:rPr>
          <w:rFonts w:ascii="Times New Roman" w:eastAsia="Malgun Gothic" w:hAnsi="Times New Roman" w:cs="Times New Roman"/>
          <w:b/>
          <w:sz w:val="20"/>
          <w:szCs w:val="28"/>
          <w:lang w:eastAsia="ko-KR"/>
        </w:rPr>
        <w:t>Geography</w:t>
      </w:r>
      <w:r w:rsidRPr="009E102E">
        <w:rPr>
          <w:rFonts w:ascii="Times New Roman" w:eastAsia="PMingLiU" w:hAnsi="Times New Roman" w:cs="Times New Roman"/>
          <w:b/>
          <w:sz w:val="20"/>
          <w:szCs w:val="28"/>
        </w:rPr>
        <w:t xml:space="preserve">, </w:t>
      </w:r>
      <w:r w:rsidRPr="009E102E">
        <w:rPr>
          <w:rFonts w:ascii="Times New Roman" w:hAnsi="Times New Roman" w:cs="Times New Roman"/>
          <w:b/>
          <w:sz w:val="20"/>
          <w:szCs w:val="28"/>
        </w:rPr>
        <w:t>San Diego State University</w:t>
      </w:r>
    </w:p>
    <w:p w:rsidR="000F08FF" w:rsidRPr="009E102E" w:rsidRDefault="000F08FF" w:rsidP="000F08FF">
      <w:pPr>
        <w:rPr>
          <w:rFonts w:ascii="Times New Roman" w:hAnsi="Times New Roman" w:cs="Times New Roman"/>
          <w:b/>
          <w:sz w:val="28"/>
          <w:szCs w:val="28"/>
        </w:rPr>
      </w:pPr>
    </w:p>
    <w:p w:rsidR="000F08FF" w:rsidRDefault="000F08FF" w:rsidP="000F08FF">
      <w:pPr>
        <w:rPr>
          <w:rFonts w:ascii="Times New Roman" w:hAnsi="Times New Roman" w:cs="Times New Roman"/>
          <w:b/>
          <w:sz w:val="28"/>
          <w:szCs w:val="28"/>
        </w:rPr>
      </w:pPr>
    </w:p>
    <w:p w:rsidR="000F08FF" w:rsidRDefault="000F08FF" w:rsidP="000F08FF">
      <w:pPr>
        <w:rPr>
          <w:rFonts w:ascii="Times New Roman" w:hAnsi="Times New Roman" w:cs="Times New Roman"/>
          <w:b/>
          <w:sz w:val="28"/>
          <w:szCs w:val="28"/>
        </w:rPr>
      </w:pPr>
    </w:p>
    <w:p w:rsidR="000F08FF" w:rsidRDefault="000F08FF" w:rsidP="000F08FF">
      <w:pPr>
        <w:rPr>
          <w:rFonts w:ascii="Times New Roman" w:hAnsi="Times New Roman" w:cs="Times New Roman"/>
          <w:b/>
          <w:sz w:val="28"/>
          <w:szCs w:val="28"/>
        </w:rPr>
      </w:pPr>
    </w:p>
    <w:p w:rsidR="000F08FF" w:rsidRPr="009E102E" w:rsidRDefault="000F08FF" w:rsidP="000F08FF">
      <w:pPr>
        <w:rPr>
          <w:rFonts w:ascii="Times New Roman" w:hAnsi="Times New Roman" w:cs="Times New Roman"/>
          <w:b/>
          <w:sz w:val="28"/>
          <w:szCs w:val="28"/>
        </w:rPr>
      </w:pPr>
    </w:p>
    <w:p w:rsidR="000F08FF" w:rsidRPr="007D3FC4" w:rsidRDefault="00C14091" w:rsidP="007D3FC4">
      <w:pPr>
        <w:pStyle w:val="Normal1"/>
        <w:rPr>
          <w:rFonts w:eastAsiaTheme="minorEastAsia" w:cs="Times New Roman"/>
          <w:b w:val="0"/>
          <w:sz w:val="24"/>
          <w:szCs w:val="24"/>
          <w:lang w:eastAsia="zh-TW"/>
        </w:rPr>
        <w:sectPr w:rsidR="000F08FF" w:rsidRPr="007D3FC4">
          <w:footerReference w:type="default" r:id="rId10"/>
          <w:pgSz w:w="12240" w:h="15840"/>
          <w:pgMar w:top="1440" w:right="1440" w:bottom="1978" w:left="1440" w:header="720" w:footer="1440" w:gutter="0"/>
          <w:cols w:space="720"/>
          <w:docGrid w:linePitch="360"/>
        </w:sectPr>
      </w:pPr>
      <w:r>
        <w:rPr>
          <w:rFonts w:eastAsiaTheme="minorEastAsia" w:cs="Times New Roman"/>
          <w:b w:val="0"/>
          <w:sz w:val="24"/>
          <w:szCs w:val="24"/>
          <w:lang w:eastAsia="zh-TW"/>
        </w:rPr>
        <w:t>June 28</w:t>
      </w:r>
      <w:r w:rsidR="00C84F75">
        <w:rPr>
          <w:rFonts w:eastAsiaTheme="minorEastAsia" w:cs="Times New Roman"/>
          <w:b w:val="0"/>
          <w:sz w:val="24"/>
          <w:szCs w:val="24"/>
          <w:lang w:eastAsia="zh-TW"/>
        </w:rPr>
        <w:t>, 2018</w:t>
      </w:r>
    </w:p>
    <w:p w:rsidR="00EB723D" w:rsidRPr="00C84F75" w:rsidRDefault="000F08FF" w:rsidP="00C84F75">
      <w:pPr>
        <w:pStyle w:val="1"/>
        <w:numPr>
          <w:ilvl w:val="0"/>
          <w:numId w:val="0"/>
        </w:numPr>
        <w:jc w:val="center"/>
        <w:rPr>
          <w:iCs/>
          <w:szCs w:val="28"/>
        </w:rPr>
      </w:pPr>
      <w:bookmarkStart w:id="2" w:name="_Toc356867174"/>
      <w:bookmarkStart w:id="3" w:name="_Toc439773244"/>
      <w:r w:rsidRPr="00192C74">
        <w:rPr>
          <w:iCs/>
          <w:szCs w:val="28"/>
        </w:rPr>
        <w:lastRenderedPageBreak/>
        <w:t>Abstract</w:t>
      </w:r>
      <w:bookmarkEnd w:id="2"/>
      <w:bookmarkEnd w:id="3"/>
    </w:p>
    <w:p w:rsidR="007D3FC4" w:rsidRDefault="00C84F75" w:rsidP="000F08FF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is report introduces how </w:t>
      </w:r>
      <w:r w:rsidR="00100587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reuse </w:t>
      </w:r>
      <w:r w:rsidR="00100587">
        <w:rPr>
          <w:rFonts w:ascii="Times New Roman" w:hAnsi="Times New Roman" w:cs="Times New Roman"/>
          <w:sz w:val="24"/>
          <w:szCs w:val="24"/>
        </w:rPr>
        <w:t>the source code of “</w:t>
      </w:r>
      <w:proofErr w:type="spellStart"/>
      <w:r>
        <w:rPr>
          <w:rFonts w:ascii="Times New Roman" w:hAnsi="Times New Roman" w:cs="Times New Roman"/>
          <w:sz w:val="24"/>
          <w:szCs w:val="24"/>
        </w:rPr>
        <w:t>HealthWebMapper</w:t>
      </w:r>
      <w:proofErr w:type="spellEnd"/>
      <w:r w:rsidR="00100587">
        <w:rPr>
          <w:rFonts w:ascii="Times New Roman" w:hAnsi="Times New Roman" w:cs="Times New Roman"/>
          <w:sz w:val="24"/>
          <w:szCs w:val="24"/>
        </w:rPr>
        <w:t>” a web-based health data mapping tool</w:t>
      </w:r>
      <w:r>
        <w:rPr>
          <w:rFonts w:ascii="Times New Roman" w:hAnsi="Times New Roman" w:cs="Times New Roman"/>
          <w:sz w:val="24"/>
          <w:szCs w:val="24"/>
        </w:rPr>
        <w:t xml:space="preserve"> developed by Dr. Su</w:t>
      </w:r>
      <w:r w:rsidRPr="00C84F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visualize </w:t>
      </w:r>
      <w:r w:rsidR="00344F22">
        <w:rPr>
          <w:rFonts w:ascii="Times New Roman" w:hAnsi="Times New Roman" w:cs="Times New Roman"/>
          <w:sz w:val="24"/>
          <w:szCs w:val="24"/>
        </w:rPr>
        <w:t xml:space="preserve">cancer </w:t>
      </w:r>
      <w:r>
        <w:rPr>
          <w:rFonts w:ascii="Times New Roman" w:hAnsi="Times New Roman" w:cs="Times New Roman"/>
          <w:sz w:val="24"/>
          <w:szCs w:val="24"/>
        </w:rPr>
        <w:t>GWR</w:t>
      </w:r>
      <w:r w:rsidR="00344F22">
        <w:rPr>
          <w:rFonts w:ascii="Times New Roman" w:hAnsi="Times New Roman" w:cs="Times New Roman"/>
          <w:sz w:val="24"/>
          <w:szCs w:val="24"/>
        </w:rPr>
        <w:t xml:space="preserve"> model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4F22">
        <w:rPr>
          <w:rFonts w:ascii="Times New Roman" w:hAnsi="Times New Roman" w:cs="Times New Roman"/>
          <w:sz w:val="24"/>
          <w:szCs w:val="24"/>
        </w:rPr>
        <w:t>results</w:t>
      </w:r>
      <w:r>
        <w:rPr>
          <w:rFonts w:ascii="Times New Roman" w:hAnsi="Times New Roman" w:cs="Times New Roman"/>
          <w:sz w:val="24"/>
          <w:szCs w:val="24"/>
        </w:rPr>
        <w:t xml:space="preserve">. The procedure </w:t>
      </w:r>
      <w:r w:rsidR="00100587">
        <w:rPr>
          <w:rFonts w:ascii="Times New Roman" w:hAnsi="Times New Roman" w:cs="Times New Roman"/>
          <w:sz w:val="24"/>
          <w:szCs w:val="24"/>
        </w:rPr>
        <w:t xml:space="preserve">mentioned </w:t>
      </w:r>
      <w:r>
        <w:rPr>
          <w:rFonts w:ascii="Times New Roman" w:hAnsi="Times New Roman" w:cs="Times New Roman"/>
          <w:sz w:val="24"/>
          <w:szCs w:val="24"/>
        </w:rPr>
        <w:t xml:space="preserve">in this report </w:t>
      </w:r>
      <w:r w:rsidR="00100587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similar to the </w:t>
      </w:r>
      <w:r w:rsidR="00100587">
        <w:rPr>
          <w:rFonts w:ascii="Times New Roman" w:hAnsi="Times New Roman" w:cs="Times New Roman"/>
          <w:sz w:val="24"/>
          <w:szCs w:val="24"/>
        </w:rPr>
        <w:t xml:space="preserve">tutorial </w:t>
      </w:r>
      <w:r>
        <w:rPr>
          <w:rFonts w:ascii="Times New Roman" w:hAnsi="Times New Roman" w:cs="Times New Roman"/>
          <w:sz w:val="24"/>
          <w:szCs w:val="24"/>
        </w:rPr>
        <w:t>in Dr. Su’s technical report</w:t>
      </w:r>
      <w:r w:rsidR="00100587">
        <w:rPr>
          <w:rFonts w:ascii="Times New Roman" w:hAnsi="Times New Roman" w:cs="Times New Roman"/>
          <w:sz w:val="24"/>
          <w:szCs w:val="24"/>
        </w:rPr>
        <w:t xml:space="preserve"> (</w:t>
      </w:r>
      <w:r w:rsidR="00100587" w:rsidRPr="00100587">
        <w:rPr>
          <w:rFonts w:ascii="Times New Roman" w:hAnsi="Times New Roman" w:cs="Times New Roman"/>
          <w:sz w:val="24"/>
          <w:szCs w:val="24"/>
        </w:rPr>
        <w:t>Web-based Health Data Mapping Tools for San Diego County</w:t>
      </w:r>
      <w:r w:rsidR="0010058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0587">
        <w:rPr>
          <w:rFonts w:ascii="Times New Roman" w:hAnsi="Times New Roman" w:cs="Times New Roman"/>
          <w:sz w:val="24"/>
          <w:szCs w:val="24"/>
        </w:rPr>
        <w:t>about how to reuse the source code</w:t>
      </w:r>
      <w:r w:rsidR="00344F22">
        <w:rPr>
          <w:rFonts w:ascii="Times New Roman" w:hAnsi="Times New Roman" w:cs="Times New Roman"/>
          <w:sz w:val="24"/>
          <w:szCs w:val="24"/>
        </w:rPr>
        <w:t xml:space="preserve"> for new dataset</w:t>
      </w:r>
      <w:r w:rsidR="00100587">
        <w:rPr>
          <w:rFonts w:ascii="Times New Roman" w:hAnsi="Times New Roman" w:cs="Times New Roman"/>
          <w:sz w:val="24"/>
          <w:szCs w:val="24"/>
        </w:rPr>
        <w:t xml:space="preserve"> (p.12-18) but </w:t>
      </w:r>
      <w:r w:rsidR="00344F22">
        <w:rPr>
          <w:rFonts w:ascii="Times New Roman" w:hAnsi="Times New Roman" w:cs="Times New Roman"/>
          <w:sz w:val="24"/>
          <w:szCs w:val="24"/>
        </w:rPr>
        <w:t xml:space="preserve">contains differences in details. Thus, this report </w:t>
      </w:r>
      <w:r w:rsidR="00100587">
        <w:rPr>
          <w:rFonts w:ascii="Times New Roman" w:hAnsi="Times New Roman" w:cs="Times New Roman"/>
          <w:sz w:val="24"/>
          <w:szCs w:val="24"/>
        </w:rPr>
        <w:t>serves as a unique reuse case for visualiz</w:t>
      </w:r>
      <w:r w:rsidR="00344F22">
        <w:rPr>
          <w:rFonts w:ascii="Times New Roman" w:hAnsi="Times New Roman" w:cs="Times New Roman"/>
          <w:sz w:val="24"/>
          <w:szCs w:val="24"/>
        </w:rPr>
        <w:t>ing</w:t>
      </w:r>
      <w:r w:rsidR="000622F2">
        <w:rPr>
          <w:rFonts w:ascii="Times New Roman" w:hAnsi="Times New Roman" w:cs="Times New Roman"/>
          <w:sz w:val="24"/>
          <w:szCs w:val="24"/>
        </w:rPr>
        <w:t xml:space="preserve"> cancer</w:t>
      </w:r>
      <w:r w:rsidR="00100587">
        <w:rPr>
          <w:rFonts w:ascii="Times New Roman" w:hAnsi="Times New Roman" w:cs="Times New Roman"/>
          <w:sz w:val="24"/>
          <w:szCs w:val="24"/>
        </w:rPr>
        <w:t xml:space="preserve"> GWR </w:t>
      </w:r>
      <w:r w:rsidR="000622F2">
        <w:rPr>
          <w:rFonts w:ascii="Times New Roman" w:hAnsi="Times New Roman" w:cs="Times New Roman"/>
          <w:sz w:val="24"/>
          <w:szCs w:val="24"/>
        </w:rPr>
        <w:t>modelling results</w:t>
      </w:r>
      <w:r w:rsidR="0010058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D3FC4" w:rsidRDefault="007D3FC4" w:rsidP="000F08FF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FC6C48" w:rsidRDefault="00FC6C48" w:rsidP="000F08FF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A031CB" w:rsidRDefault="00A031CB" w:rsidP="00C34D0C">
      <w:pPr>
        <w:jc w:val="left"/>
        <w:rPr>
          <w:rFonts w:ascii="Times New Roman" w:hAnsi="Times New Roman" w:cs="Times New Roman"/>
          <w:b/>
        </w:rPr>
      </w:pPr>
    </w:p>
    <w:p w:rsidR="00EB723D" w:rsidRDefault="00EB723D" w:rsidP="00C34D0C">
      <w:pPr>
        <w:jc w:val="left"/>
        <w:rPr>
          <w:rFonts w:ascii="Times New Roman" w:hAnsi="Times New Roman" w:cs="Times New Roman"/>
          <w:b/>
        </w:rPr>
      </w:pPr>
    </w:p>
    <w:p w:rsidR="00EB723D" w:rsidRDefault="00EB723D" w:rsidP="00C34D0C">
      <w:pPr>
        <w:jc w:val="left"/>
        <w:rPr>
          <w:rFonts w:ascii="Times New Roman" w:hAnsi="Times New Roman" w:cs="Times New Roman"/>
          <w:b/>
        </w:rPr>
      </w:pPr>
    </w:p>
    <w:p w:rsidR="00EB723D" w:rsidRDefault="00EB723D" w:rsidP="00C34D0C">
      <w:pPr>
        <w:jc w:val="left"/>
        <w:rPr>
          <w:rFonts w:ascii="Times New Roman" w:hAnsi="Times New Roman" w:cs="Times New Roman"/>
          <w:b/>
        </w:rPr>
      </w:pPr>
    </w:p>
    <w:p w:rsidR="00EB723D" w:rsidRPr="003A4338" w:rsidRDefault="00EB723D" w:rsidP="003A4338">
      <w:pPr>
        <w:jc w:val="left"/>
        <w:rPr>
          <w:rFonts w:ascii="Times New Roman" w:hAnsi="Times New Roman" w:cs="Times New Roman"/>
          <w:b/>
          <w:sz w:val="28"/>
        </w:rPr>
      </w:pPr>
    </w:p>
    <w:p w:rsidR="00EB723D" w:rsidRPr="00EB723D" w:rsidRDefault="00EB723D" w:rsidP="00EB723D">
      <w:pPr>
        <w:ind w:left="360"/>
        <w:jc w:val="left"/>
        <w:rPr>
          <w:rFonts w:ascii="Times New Roman" w:hAnsi="Times New Roman" w:cs="Times New Roman"/>
          <w:b/>
        </w:rPr>
      </w:pPr>
    </w:p>
    <w:p w:rsidR="00EB723D" w:rsidRPr="00EB723D" w:rsidRDefault="00EB723D" w:rsidP="00EB723D">
      <w:pPr>
        <w:jc w:val="left"/>
        <w:rPr>
          <w:rFonts w:ascii="Times New Roman" w:hAnsi="Times New Roman" w:cs="Times New Roman"/>
        </w:rPr>
      </w:pPr>
    </w:p>
    <w:p w:rsidR="00EB723D" w:rsidRDefault="00EB723D" w:rsidP="00EB723D">
      <w:pPr>
        <w:jc w:val="left"/>
        <w:rPr>
          <w:rFonts w:ascii="Times New Roman" w:hAnsi="Times New Roman" w:cs="Times New Roman"/>
          <w:b/>
        </w:rPr>
      </w:pPr>
    </w:p>
    <w:p w:rsidR="00F11F50" w:rsidRDefault="00F11F50" w:rsidP="00EB723D">
      <w:pPr>
        <w:jc w:val="left"/>
        <w:rPr>
          <w:rFonts w:ascii="Times New Roman" w:hAnsi="Times New Roman" w:cs="Times New Roman"/>
          <w:b/>
        </w:rPr>
      </w:pPr>
    </w:p>
    <w:p w:rsidR="003A4338" w:rsidRDefault="003A4338">
      <w:pPr>
        <w:suppressAutoHyphens w:val="0"/>
        <w:spacing w:after="160" w:line="259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265565" w:rsidRPr="00D432FE" w:rsidRDefault="00C14091" w:rsidP="00C14091">
      <w:pPr>
        <w:spacing w:before="120" w:after="120"/>
        <w:jc w:val="left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t xml:space="preserve">Part 1 </w:t>
      </w:r>
      <w:r w:rsidR="00265565" w:rsidRPr="00D432FE">
        <w:rPr>
          <w:rFonts w:ascii="Times New Roman" w:hAnsi="Times New Roman" w:cs="Times New Roman"/>
          <w:b/>
          <w:noProof/>
          <w:sz w:val="24"/>
          <w:szCs w:val="24"/>
        </w:rPr>
        <w:t>Raw data Description</w:t>
      </w:r>
    </w:p>
    <w:p w:rsidR="00265565" w:rsidRDefault="00265565" w:rsidP="001574C9">
      <w:pPr>
        <w:pStyle w:val="a5"/>
        <w:numPr>
          <w:ilvl w:val="0"/>
          <w:numId w:val="15"/>
        </w:numPr>
        <w:suppressAutoHyphens w:val="0"/>
        <w:spacing w:before="120" w:after="12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D432FE">
        <w:rPr>
          <w:rFonts w:ascii="Times New Roman" w:hAnsi="Times New Roman" w:cs="Times New Roman"/>
          <w:noProof/>
          <w:sz w:val="24"/>
          <w:szCs w:val="24"/>
        </w:rPr>
        <w:t>Sounthern</w:t>
      </w:r>
      <w:r w:rsidR="005F0D1B">
        <w:rPr>
          <w:rFonts w:ascii="Times New Roman" w:hAnsi="Times New Roman" w:cs="Times New Roman"/>
          <w:noProof/>
          <w:sz w:val="24"/>
          <w:szCs w:val="24"/>
        </w:rPr>
        <w:t>_CA_WGS84</w:t>
      </w:r>
      <w:r w:rsidRPr="00D432FE">
        <w:rPr>
          <w:rFonts w:ascii="Times New Roman" w:hAnsi="Times New Roman" w:cs="Times New Roman"/>
          <w:noProof/>
          <w:sz w:val="24"/>
          <w:szCs w:val="24"/>
        </w:rPr>
        <w:t xml:space="preserve"> shapefile</w:t>
      </w:r>
      <w:r w:rsidR="005F0D1B">
        <w:rPr>
          <w:rFonts w:ascii="Times New Roman" w:hAnsi="Times New Roman" w:cs="Times New Roman"/>
          <w:noProof/>
          <w:sz w:val="24"/>
          <w:szCs w:val="24"/>
        </w:rPr>
        <w:t>s</w:t>
      </w:r>
      <w:r w:rsidRPr="00D432FE">
        <w:rPr>
          <w:rFonts w:ascii="Times New Roman" w:hAnsi="Times New Roman" w:cs="Times New Roman"/>
          <w:noProof/>
          <w:sz w:val="24"/>
          <w:szCs w:val="24"/>
        </w:rPr>
        <w:t>(</w:t>
      </w:r>
      <w:r w:rsidR="005F0D1B">
        <w:rPr>
          <w:rFonts w:ascii="Times New Roman" w:hAnsi="Times New Roman" w:cs="Times New Roman"/>
          <w:noProof/>
          <w:sz w:val="24"/>
          <w:szCs w:val="24"/>
        </w:rPr>
        <w:t xml:space="preserve">including </w:t>
      </w:r>
      <w:r w:rsidRPr="00D432FE">
        <w:rPr>
          <w:rFonts w:ascii="Times New Roman" w:hAnsi="Times New Roman" w:cs="Times New Roman"/>
          <w:noProof/>
          <w:sz w:val="24"/>
          <w:szCs w:val="24"/>
        </w:rPr>
        <w:t>dbf,prj,sbn,sbx,shp,shp.xml,shx)</w:t>
      </w:r>
      <w:r>
        <w:rPr>
          <w:rFonts w:ascii="Times New Roman" w:hAnsi="Times New Roman" w:cs="Times New Roman"/>
          <w:noProof/>
          <w:sz w:val="24"/>
          <w:szCs w:val="24"/>
        </w:rPr>
        <w:t>(Fig</w:t>
      </w:r>
      <w:r w:rsidR="00C14091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>1)</w:t>
      </w:r>
    </w:p>
    <w:p w:rsidR="00265565" w:rsidRDefault="005F0D1B" w:rsidP="006308A3">
      <w:p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7E24DFBB" wp14:editId="67A80D41">
            <wp:extent cx="1950720" cy="17602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5072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35116E6D" wp14:editId="78C61014">
            <wp:extent cx="3870960" cy="2037216"/>
            <wp:effectExtent l="0" t="0" r="0" b="1270"/>
            <wp:docPr id="6" name="Picture 5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Screen Clipping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027" cy="204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Default="00265565" w:rsidP="0026556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</w:t>
      </w:r>
      <w:r w:rsidR="00C14091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1 </w:t>
      </w:r>
      <w:r w:rsidRPr="00D432FE">
        <w:rPr>
          <w:rFonts w:ascii="Times New Roman" w:hAnsi="Times New Roman" w:cs="Times New Roman"/>
          <w:noProof/>
          <w:sz w:val="24"/>
          <w:szCs w:val="24"/>
        </w:rPr>
        <w:t>SounthernCali</w:t>
      </w:r>
      <w:r w:rsidR="005F0D1B">
        <w:rPr>
          <w:rFonts w:ascii="Times New Roman" w:hAnsi="Times New Roman" w:cs="Times New Roman"/>
          <w:noProof/>
          <w:sz w:val="24"/>
          <w:szCs w:val="24"/>
        </w:rPr>
        <w:t>fornia</w:t>
      </w:r>
      <w:r w:rsidRPr="00D432FE">
        <w:rPr>
          <w:rFonts w:ascii="Times New Roman" w:hAnsi="Times New Roman" w:cs="Times New Roman"/>
          <w:noProof/>
          <w:sz w:val="24"/>
          <w:szCs w:val="24"/>
        </w:rPr>
        <w:t xml:space="preserve"> shapefile</w:t>
      </w:r>
      <w:r w:rsidR="005F0D1B">
        <w:rPr>
          <w:rFonts w:ascii="Times New Roman" w:hAnsi="Times New Roman" w:cs="Times New Roman"/>
          <w:noProof/>
          <w:sz w:val="24"/>
          <w:szCs w:val="24"/>
        </w:rPr>
        <w:t>s</w:t>
      </w:r>
      <w:r w:rsidR="00137CFD">
        <w:rPr>
          <w:rFonts w:ascii="Times New Roman" w:hAnsi="Times New Roman" w:cs="Times New Roman"/>
          <w:noProof/>
          <w:sz w:val="24"/>
          <w:szCs w:val="24"/>
        </w:rPr>
        <w:t xml:space="preserve"> and open i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n ArcMap</w:t>
      </w:r>
    </w:p>
    <w:p w:rsidR="00137CFD" w:rsidRDefault="00137CFD" w:rsidP="006308A3">
      <w:pPr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:rsidR="000622F2" w:rsidRPr="00D432FE" w:rsidRDefault="006308A3" w:rsidP="001574C9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f your original shpfiles projection is not WGS 1984, you need to transform your data following ArcMap</w:t>
      </w:r>
      <w:r w:rsidRPr="006308A3">
        <w:rPr>
          <w:rFonts w:ascii="Times New Roman" w:hAnsi="Times New Roman" w:cs="Times New Roman"/>
          <w:noProof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noProof/>
          <w:sz w:val="24"/>
          <w:szCs w:val="24"/>
        </w:rPr>
        <w:t>ArcToolBox</w:t>
      </w:r>
      <w:r w:rsidRPr="006308A3">
        <w:rPr>
          <w:rFonts w:ascii="Times New Roman" w:hAnsi="Times New Roman" w:cs="Times New Roman"/>
          <w:noProof/>
          <w:sz w:val="24"/>
          <w:szCs w:val="24"/>
        </w:rPr>
        <w:sym w:font="Wingdings" w:char="F0E0"/>
      </w:r>
      <w:r w:rsidRPr="006308A3">
        <w:rPr>
          <w:rFonts w:ascii="Times New Roman" w:hAnsi="Times New Roman" w:cs="Times New Roman"/>
          <w:noProof/>
          <w:sz w:val="24"/>
          <w:szCs w:val="24"/>
        </w:rPr>
        <w:t>Data</w:t>
      </w:r>
      <w:r w:rsidRPr="006308A3">
        <w:rPr>
          <w:rFonts w:ascii="Times New Roman" w:hAnsi="Times New Roman" w:cs="Times New Roman"/>
          <w:noProof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noProof/>
          <w:sz w:val="24"/>
          <w:szCs w:val="24"/>
        </w:rPr>
        <w:t>Management Tools</w:t>
      </w:r>
      <w:r w:rsidRPr="006308A3">
        <w:rPr>
          <w:rFonts w:ascii="Times New Roman" w:hAnsi="Times New Roman" w:cs="Times New Roman"/>
          <w:noProof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noProof/>
          <w:sz w:val="24"/>
          <w:szCs w:val="24"/>
        </w:rPr>
        <w:t>Projections and Transformations</w:t>
      </w:r>
      <w:r w:rsidRPr="006308A3">
        <w:rPr>
          <w:rFonts w:ascii="Times New Roman" w:hAnsi="Times New Roman" w:cs="Times New Roman"/>
          <w:noProof/>
          <w:sz w:val="24"/>
          <w:szCs w:val="24"/>
        </w:rPr>
        <w:sym w:font="Wingdings" w:char="F0E0"/>
      </w:r>
      <w:r w:rsidRPr="006308A3">
        <w:rPr>
          <w:rFonts w:ascii="Times New Roman" w:hAnsi="Times New Roman" w:cs="Times New Roman"/>
          <w:noProof/>
          <w:sz w:val="24"/>
          <w:szCs w:val="24"/>
        </w:rPr>
        <w:t>Projec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308A3">
        <w:rPr>
          <w:rFonts w:ascii="Times New Roman" w:hAnsi="Times New Roman" w:cs="Times New Roman"/>
          <w:noProof/>
          <w:sz w:val="24"/>
          <w:szCs w:val="24"/>
        </w:rPr>
        <w:t xml:space="preserve">(see </w:t>
      </w:r>
      <w:r w:rsidR="00C14091">
        <w:rPr>
          <w:rFonts w:ascii="Times New Roman" w:hAnsi="Times New Roman" w:cs="Times New Roman"/>
          <w:noProof/>
          <w:sz w:val="24"/>
          <w:szCs w:val="24"/>
        </w:rPr>
        <w:t>Fig.</w:t>
      </w:r>
      <w:r w:rsidRPr="006308A3">
        <w:rPr>
          <w:rFonts w:ascii="Times New Roman" w:hAnsi="Times New Roman" w:cs="Times New Roman"/>
          <w:noProof/>
          <w:sz w:val="24"/>
          <w:szCs w:val="24"/>
        </w:rPr>
        <w:t xml:space="preserve"> 4)</w:t>
      </w:r>
    </w:p>
    <w:p w:rsidR="00AD6816" w:rsidRDefault="00985F28" w:rsidP="002867EB">
      <w:pPr>
        <w:pStyle w:val="a5"/>
        <w:numPr>
          <w:ilvl w:val="0"/>
          <w:numId w:val="15"/>
        </w:numPr>
        <w:suppressAutoHyphens w:val="0"/>
        <w:spacing w:before="120" w:after="12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Raw data for the left map: </w:t>
      </w:r>
      <w:r w:rsidR="00F92EEB">
        <w:rPr>
          <w:rFonts w:ascii="Times New Roman" w:hAnsi="Times New Roman" w:cs="Times New Roman"/>
          <w:noProof/>
          <w:sz w:val="24"/>
          <w:szCs w:val="24"/>
        </w:rPr>
        <w:t>Brst_ISMR_</w:t>
      </w:r>
      <w:r w:rsidR="00137CFD">
        <w:rPr>
          <w:rFonts w:ascii="Times New Roman" w:hAnsi="Times New Roman" w:cs="Times New Roman"/>
          <w:noProof/>
          <w:sz w:val="24"/>
          <w:szCs w:val="24"/>
        </w:rPr>
        <w:t>GWR_cancer_</w:t>
      </w:r>
      <w:r w:rsidR="00F92EEB">
        <w:rPr>
          <w:rFonts w:ascii="Times New Roman" w:hAnsi="Times New Roman" w:cs="Times New Roman"/>
          <w:noProof/>
          <w:sz w:val="24"/>
          <w:szCs w:val="24"/>
        </w:rPr>
        <w:t>results</w:t>
      </w:r>
      <w:r w:rsidR="00137CFD">
        <w:rPr>
          <w:rFonts w:ascii="Times New Roman" w:hAnsi="Times New Roman" w:cs="Times New Roman"/>
          <w:noProof/>
          <w:sz w:val="24"/>
          <w:szCs w:val="24"/>
        </w:rPr>
        <w:t xml:space="preserve">.csv </w:t>
      </w:r>
      <w:bookmarkStart w:id="4" w:name="OLE_LINK1"/>
      <w:bookmarkStart w:id="5" w:name="OLE_LINK2"/>
      <w:r w:rsidR="00F92EEB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bookmarkStart w:id="6" w:name="OLE_LINK10"/>
      <w:bookmarkStart w:id="7" w:name="OLE_LINK11"/>
      <w:r w:rsidR="00F92EEB" w:rsidRPr="00F92EEB">
        <w:rPr>
          <w:rFonts w:ascii="Times New Roman" w:hAnsi="Times New Roman" w:cs="Times New Roman"/>
          <w:noProof/>
          <w:sz w:val="24"/>
          <w:szCs w:val="24"/>
        </w:rPr>
        <w:t xml:space="preserve">Crcm_ISMR_GWR_results.csv </w:t>
      </w:r>
      <w:bookmarkEnd w:id="6"/>
      <w:bookmarkEnd w:id="7"/>
      <w:r w:rsidR="00265565" w:rsidRPr="00265565">
        <w:rPr>
          <w:rFonts w:ascii="Times New Roman" w:hAnsi="Times New Roman" w:cs="Times New Roman"/>
          <w:noProof/>
          <w:sz w:val="24"/>
          <w:szCs w:val="24"/>
        </w:rPr>
        <w:t>(</w:t>
      </w:r>
      <w:r w:rsidR="00C14091">
        <w:rPr>
          <w:rFonts w:ascii="Times New Roman" w:hAnsi="Times New Roman" w:cs="Times New Roman"/>
          <w:noProof/>
          <w:sz w:val="24"/>
          <w:szCs w:val="24"/>
        </w:rPr>
        <w:t>Fig.</w:t>
      </w:r>
      <w:r w:rsidR="00265565" w:rsidRPr="00265565">
        <w:rPr>
          <w:rFonts w:ascii="Times New Roman" w:hAnsi="Times New Roman" w:cs="Times New Roman"/>
          <w:noProof/>
          <w:sz w:val="24"/>
          <w:szCs w:val="24"/>
        </w:rPr>
        <w:t>2)</w:t>
      </w:r>
      <w:bookmarkEnd w:id="4"/>
      <w:bookmarkEnd w:id="5"/>
    </w:p>
    <w:p w:rsidR="00265565" w:rsidRPr="00AD6816" w:rsidRDefault="00F92EEB" w:rsidP="00AD6816">
      <w:pPr>
        <w:suppressAutoHyphens w:val="0"/>
        <w:spacing w:before="120" w:after="12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54B81528" wp14:editId="35109326">
            <wp:extent cx="6568440" cy="2704921"/>
            <wp:effectExtent l="0" t="0" r="3810" b="63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80953" cy="2710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Default="00C14091" w:rsidP="00265565">
      <w:pPr>
        <w:rPr>
          <w:rFonts w:ascii="Times New Roman" w:hAnsi="Times New Roman" w:cs="Times New Roman"/>
          <w:noProof/>
          <w:sz w:val="24"/>
          <w:szCs w:val="24"/>
        </w:rPr>
      </w:pPr>
      <w:bookmarkStart w:id="8" w:name="OLE_LINK7"/>
      <w:bookmarkStart w:id="9" w:name="OLE_LINK8"/>
      <w:bookmarkStart w:id="10" w:name="OLE_LINK9"/>
      <w:r>
        <w:rPr>
          <w:rFonts w:ascii="Times New Roman" w:hAnsi="Times New Roman" w:cs="Times New Roman"/>
          <w:noProof/>
          <w:sz w:val="24"/>
          <w:szCs w:val="24"/>
        </w:rPr>
        <w:t>Fig.</w:t>
      </w:r>
      <w:r w:rsidR="00265565">
        <w:rPr>
          <w:rFonts w:ascii="Times New Roman" w:hAnsi="Times New Roman" w:cs="Times New Roman"/>
          <w:noProof/>
          <w:sz w:val="24"/>
          <w:szCs w:val="24"/>
        </w:rPr>
        <w:t xml:space="preserve">2 </w:t>
      </w:r>
      <w:r w:rsidR="00BD6CF6">
        <w:rPr>
          <w:rFonts w:ascii="Times New Roman" w:hAnsi="Times New Roman" w:cs="Times New Roman"/>
          <w:noProof/>
          <w:sz w:val="24"/>
          <w:szCs w:val="24"/>
        </w:rPr>
        <w:t>GWR_cancer_ism.cs</w:t>
      </w:r>
      <w:r w:rsidR="00265565">
        <w:rPr>
          <w:rFonts w:ascii="Times New Roman" w:hAnsi="Times New Roman" w:cs="Times New Roman"/>
          <w:noProof/>
          <w:sz w:val="24"/>
          <w:szCs w:val="24"/>
        </w:rPr>
        <w:t xml:space="preserve">v showed in </w:t>
      </w:r>
      <w:r w:rsidR="00F92EEB">
        <w:rPr>
          <w:rFonts w:ascii="Times New Roman" w:hAnsi="Times New Roman" w:cs="Times New Roman"/>
          <w:noProof/>
          <w:sz w:val="24"/>
          <w:szCs w:val="24"/>
        </w:rPr>
        <w:t xml:space="preserve">EXCEL, </w:t>
      </w:r>
      <w:r w:rsidR="002867EB">
        <w:rPr>
          <w:rFonts w:ascii="Times New Roman" w:hAnsi="Times New Roman" w:cs="Times New Roman"/>
          <w:noProof/>
          <w:sz w:val="24"/>
          <w:szCs w:val="24"/>
        </w:rPr>
        <w:t xml:space="preserve">containing MSSA_ID, cotaining Breast Cancer data and </w:t>
      </w:r>
      <w:r w:rsidR="00F92EEB">
        <w:rPr>
          <w:rFonts w:ascii="Times New Roman" w:hAnsi="Times New Roman" w:cs="Times New Roman"/>
          <w:noProof/>
          <w:sz w:val="24"/>
          <w:szCs w:val="24"/>
        </w:rPr>
        <w:t>highlight desired columns</w:t>
      </w:r>
    </w:p>
    <w:bookmarkEnd w:id="8"/>
    <w:bookmarkEnd w:id="9"/>
    <w:bookmarkEnd w:id="10"/>
    <w:p w:rsidR="00F92EEB" w:rsidRDefault="00F92EEB" w:rsidP="00AD681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  <w:lang w:eastAsia="zh-CN"/>
        </w:rPr>
        <w:lastRenderedPageBreak/>
        <w:drawing>
          <wp:inline distT="0" distB="0" distL="0" distR="0" wp14:anchorId="0FAF1111" wp14:editId="0860BF65">
            <wp:extent cx="6254586" cy="2621280"/>
            <wp:effectExtent l="0" t="0" r="0" b="762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64473" cy="262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EEB" w:rsidRDefault="00F92EEB" w:rsidP="00F92EE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ig.3 </w:t>
      </w:r>
      <w:r w:rsidRPr="00F92EEB">
        <w:rPr>
          <w:rFonts w:ascii="Times New Roman" w:hAnsi="Times New Roman" w:cs="Times New Roman"/>
          <w:noProof/>
          <w:sz w:val="24"/>
          <w:szCs w:val="24"/>
        </w:rPr>
        <w:t>Crcm_ISMR_GWR_results.csv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howed in EXCEL, </w:t>
      </w:r>
      <w:r w:rsidR="002867EB">
        <w:rPr>
          <w:rFonts w:ascii="Times New Roman" w:hAnsi="Times New Roman" w:cs="Times New Roman"/>
          <w:noProof/>
          <w:sz w:val="24"/>
          <w:szCs w:val="24"/>
        </w:rPr>
        <w:t xml:space="preserve">containing </w:t>
      </w:r>
      <w:r w:rsidR="002867EB" w:rsidRPr="00BD6CF6">
        <w:rPr>
          <w:rFonts w:ascii="Times New Roman" w:hAnsi="Times New Roman" w:cs="Times New Roman"/>
          <w:noProof/>
          <w:sz w:val="24"/>
          <w:szCs w:val="24"/>
        </w:rPr>
        <w:t>Colorectal Male</w:t>
      </w:r>
      <w:r w:rsidR="002867EB">
        <w:rPr>
          <w:rFonts w:ascii="Times New Roman" w:hAnsi="Times New Roman" w:cs="Times New Roman"/>
          <w:noProof/>
          <w:sz w:val="24"/>
          <w:szCs w:val="24"/>
        </w:rPr>
        <w:t xml:space="preserve"> data and </w:t>
      </w:r>
      <w:r>
        <w:rPr>
          <w:rFonts w:ascii="Times New Roman" w:hAnsi="Times New Roman" w:cs="Times New Roman"/>
          <w:noProof/>
          <w:sz w:val="24"/>
          <w:szCs w:val="24"/>
        </w:rPr>
        <w:t>highlight desired columns</w:t>
      </w:r>
    </w:p>
    <w:p w:rsidR="00BD6CF6" w:rsidRDefault="00BD6CF6" w:rsidP="00265565">
      <w:pPr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:rsidR="00BD6CF6" w:rsidRDefault="00F92EEB" w:rsidP="00265565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ince I only need to column MSSA_ID and Observed in both csv files,remove other</w:t>
      </w:r>
      <w:r w:rsidR="00265565" w:rsidRPr="00D432FE">
        <w:rPr>
          <w:rFonts w:ascii="Times New Roman" w:hAnsi="Times New Roman" w:cs="Times New Roman"/>
          <w:noProof/>
          <w:sz w:val="24"/>
          <w:szCs w:val="24"/>
        </w:rPr>
        <w:t xml:space="preserve"> collomn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nd add column “CANCER_TYPE”. Then, organize desired data into </w:t>
      </w:r>
      <w:r w:rsidR="008E3009">
        <w:rPr>
          <w:rFonts w:ascii="Times New Roman" w:hAnsi="Times New Roman" w:cs="Times New Roman"/>
          <w:noProof/>
          <w:sz w:val="24"/>
          <w:szCs w:val="24"/>
        </w:rPr>
        <w:t>one file called “</w:t>
      </w:r>
      <w:r w:rsidR="008E3009" w:rsidRPr="006308A3">
        <w:rPr>
          <w:rFonts w:ascii="Times New Roman" w:hAnsi="Times New Roman" w:cs="Times New Roman"/>
          <w:noProof/>
          <w:sz w:val="24"/>
          <w:szCs w:val="24"/>
        </w:rPr>
        <w:t>GWR_cancer_ism</w:t>
      </w:r>
      <w:r w:rsidR="008E3009">
        <w:rPr>
          <w:rFonts w:ascii="Times New Roman" w:hAnsi="Times New Roman" w:cs="Times New Roman"/>
          <w:noProof/>
          <w:sz w:val="24"/>
          <w:szCs w:val="24"/>
        </w:rPr>
        <w:t xml:space="preserve">.csv” with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3 columns </w:t>
      </w:r>
      <w:r w:rsidR="008E3009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e following 3 headers </w:t>
      </w:r>
      <w:r w:rsidR="00265565" w:rsidRPr="00D432FE">
        <w:rPr>
          <w:rFonts w:ascii="Times New Roman" w:hAnsi="Times New Roman" w:cs="Times New Roman"/>
          <w:noProof/>
          <w:sz w:val="24"/>
          <w:szCs w:val="24"/>
        </w:rPr>
        <w:t xml:space="preserve">: </w:t>
      </w:r>
    </w:p>
    <w:p w:rsidR="00265565" w:rsidRPr="00BD6CF6" w:rsidRDefault="00BD6CF6" w:rsidP="00BD6CF6">
      <w:pPr>
        <w:pStyle w:val="a5"/>
        <w:numPr>
          <w:ilvl w:val="0"/>
          <w:numId w:val="16"/>
        </w:num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 “MSSA_ID”: unique ID for each polygon</w:t>
      </w:r>
    </w:p>
    <w:p w:rsidR="00265565" w:rsidRPr="00BD6CF6" w:rsidRDefault="00BD6CF6" w:rsidP="00BD6CF6">
      <w:pPr>
        <w:pStyle w:val="a5"/>
        <w:numPr>
          <w:ilvl w:val="0"/>
          <w:numId w:val="16"/>
        </w:num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“CANCER_TYPE”: </w:t>
      </w:r>
      <w:r w:rsidR="008E3009">
        <w:rPr>
          <w:rFonts w:ascii="Times New Roman" w:hAnsi="Times New Roman" w:cs="Times New Roman"/>
          <w:noProof/>
          <w:sz w:val="24"/>
          <w:szCs w:val="24"/>
        </w:rPr>
        <w:t>in this cace value is either</w:t>
      </w: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 “Breast Cancer” </w:t>
      </w:r>
      <w:r w:rsidR="008E3009">
        <w:rPr>
          <w:rFonts w:ascii="Times New Roman" w:hAnsi="Times New Roman" w:cs="Times New Roman"/>
          <w:noProof/>
          <w:sz w:val="24"/>
          <w:szCs w:val="24"/>
        </w:rPr>
        <w:t>or</w:t>
      </w: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 “</w:t>
      </w:r>
      <w:bookmarkStart w:id="11" w:name="OLE_LINK14"/>
      <w:bookmarkStart w:id="12" w:name="OLE_LINK15"/>
      <w:bookmarkStart w:id="13" w:name="OLE_LINK16"/>
      <w:bookmarkStart w:id="14" w:name="OLE_LINK17"/>
      <w:bookmarkStart w:id="15" w:name="OLE_LINK18"/>
      <w:r w:rsidRPr="00BD6CF6">
        <w:rPr>
          <w:rFonts w:ascii="Times New Roman" w:hAnsi="Times New Roman" w:cs="Times New Roman"/>
          <w:noProof/>
          <w:sz w:val="24"/>
          <w:szCs w:val="24"/>
        </w:rPr>
        <w:t>Colorectal Male</w:t>
      </w:r>
      <w:bookmarkEnd w:id="11"/>
      <w:bookmarkEnd w:id="12"/>
      <w:bookmarkEnd w:id="13"/>
      <w:bookmarkEnd w:id="14"/>
      <w:bookmarkEnd w:id="15"/>
      <w:r w:rsidRPr="00BD6CF6">
        <w:rPr>
          <w:rFonts w:ascii="Times New Roman" w:hAnsi="Times New Roman" w:cs="Times New Roman"/>
          <w:noProof/>
          <w:sz w:val="24"/>
          <w:szCs w:val="24"/>
        </w:rPr>
        <w:t>”</w:t>
      </w:r>
    </w:p>
    <w:p w:rsidR="00265565" w:rsidRPr="00BD6CF6" w:rsidRDefault="00BD6CF6" w:rsidP="00BD6CF6">
      <w:pPr>
        <w:pStyle w:val="a5"/>
        <w:numPr>
          <w:ilvl w:val="0"/>
          <w:numId w:val="16"/>
        </w:num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“</w:t>
      </w:r>
      <w:bookmarkStart w:id="16" w:name="OLE_LINK5"/>
      <w:bookmarkStart w:id="17" w:name="OLE_LINK6"/>
      <w:bookmarkStart w:id="18" w:name="OLE_LINK12"/>
      <w:bookmarkStart w:id="19" w:name="OLE_LINK13"/>
      <w:r w:rsidRPr="00BD6CF6">
        <w:rPr>
          <w:rFonts w:ascii="Times New Roman" w:hAnsi="Times New Roman" w:cs="Times New Roman"/>
          <w:noProof/>
          <w:sz w:val="24"/>
          <w:szCs w:val="24"/>
        </w:rPr>
        <w:t>Indirect standardized mortality</w:t>
      </w:r>
      <w:bookmarkEnd w:id="16"/>
      <w:bookmarkEnd w:id="17"/>
      <w:bookmarkEnd w:id="18"/>
      <w:bookmarkEnd w:id="19"/>
      <w:r w:rsidRPr="00BD6CF6">
        <w:rPr>
          <w:rFonts w:ascii="Times New Roman" w:hAnsi="Times New Roman" w:cs="Times New Roman"/>
          <w:noProof/>
          <w:sz w:val="24"/>
          <w:szCs w:val="24"/>
        </w:rPr>
        <w:t>”</w:t>
      </w:r>
      <w:r w:rsidR="002867EB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="008E3009">
        <w:rPr>
          <w:rFonts w:ascii="Times New Roman" w:hAnsi="Times New Roman" w:cs="Times New Roman"/>
          <w:noProof/>
          <w:sz w:val="24"/>
          <w:szCs w:val="24"/>
        </w:rPr>
        <w:t xml:space="preserve">columns </w:t>
      </w:r>
      <w:r w:rsidR="002867EB">
        <w:rPr>
          <w:rFonts w:ascii="Times New Roman" w:hAnsi="Times New Roman" w:cs="Times New Roman"/>
          <w:noProof/>
          <w:sz w:val="24"/>
          <w:szCs w:val="24"/>
        </w:rPr>
        <w:t>named “Observed” in both files</w:t>
      </w:r>
    </w:p>
    <w:p w:rsidR="00265565" w:rsidRPr="00265565" w:rsidRDefault="00265565" w:rsidP="00BD6C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265565" w:rsidRPr="00265565" w:rsidRDefault="00985F28" w:rsidP="001574C9">
      <w:pPr>
        <w:pStyle w:val="a5"/>
        <w:numPr>
          <w:ilvl w:val="0"/>
          <w:numId w:val="15"/>
        </w:numPr>
        <w:suppressAutoHyphens w:val="0"/>
        <w:spacing w:before="120" w:after="12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Raw data for the right map: </w:t>
      </w:r>
      <w:r w:rsidR="00BD6CF6">
        <w:rPr>
          <w:rFonts w:ascii="Times New Roman" w:hAnsi="Times New Roman" w:cs="Times New Roman"/>
          <w:noProof/>
          <w:sz w:val="24"/>
          <w:szCs w:val="24"/>
        </w:rPr>
        <w:t>socioeconomic.csv</w:t>
      </w:r>
    </w:p>
    <w:p w:rsidR="00265565" w:rsidRDefault="008E3009" w:rsidP="0026556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75EF4F65" wp14:editId="7FE91934">
            <wp:extent cx="5486400" cy="2411730"/>
            <wp:effectExtent l="0" t="0" r="0" b="762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</w:t>
      </w:r>
    </w:p>
    <w:p w:rsidR="00265565" w:rsidRPr="00D432FE" w:rsidRDefault="00C14091" w:rsidP="0026556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.</w:t>
      </w:r>
      <w:r w:rsidR="002867EB">
        <w:rPr>
          <w:rFonts w:ascii="Times New Roman" w:hAnsi="Times New Roman" w:cs="Times New Roman"/>
          <w:noProof/>
          <w:sz w:val="24"/>
          <w:szCs w:val="24"/>
        </w:rPr>
        <w:t>4</w:t>
      </w:r>
      <w:r w:rsidR="0026556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D6CF6">
        <w:rPr>
          <w:rFonts w:ascii="Times New Roman" w:hAnsi="Times New Roman" w:cs="Times New Roman"/>
          <w:noProof/>
          <w:sz w:val="24"/>
          <w:szCs w:val="24"/>
        </w:rPr>
        <w:t>socioeconomic</w:t>
      </w:r>
      <w:r w:rsidR="00265565" w:rsidRPr="00D432FE">
        <w:rPr>
          <w:rFonts w:ascii="Times New Roman" w:hAnsi="Times New Roman" w:cs="Times New Roman"/>
          <w:noProof/>
          <w:sz w:val="24"/>
          <w:szCs w:val="24"/>
        </w:rPr>
        <w:t>.cs</w:t>
      </w:r>
      <w:r w:rsidR="00265565">
        <w:rPr>
          <w:rFonts w:ascii="Times New Roman" w:hAnsi="Times New Roman" w:cs="Times New Roman"/>
          <w:noProof/>
          <w:sz w:val="24"/>
          <w:szCs w:val="24"/>
        </w:rPr>
        <w:t xml:space="preserve">v showed in </w:t>
      </w:r>
      <w:r w:rsidR="008E3009">
        <w:rPr>
          <w:rFonts w:ascii="Times New Roman" w:hAnsi="Times New Roman" w:cs="Times New Roman"/>
          <w:noProof/>
          <w:sz w:val="24"/>
          <w:szCs w:val="24"/>
        </w:rPr>
        <w:t>EXCEL</w:t>
      </w:r>
    </w:p>
    <w:p w:rsidR="00265565" w:rsidRPr="00D432FE" w:rsidRDefault="00265565" w:rsidP="00265565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t contains </w:t>
      </w:r>
      <w:r w:rsidR="00BD6CF6">
        <w:rPr>
          <w:rFonts w:ascii="Times New Roman" w:hAnsi="Times New Roman" w:cs="Times New Roman"/>
          <w:noProof/>
          <w:sz w:val="24"/>
          <w:szCs w:val="24"/>
        </w:rPr>
        <w:t>2</w:t>
      </w:r>
      <w:r w:rsidR="008E3009">
        <w:rPr>
          <w:rFonts w:ascii="Times New Roman" w:hAnsi="Times New Roman" w:cs="Times New Roman"/>
          <w:noProof/>
          <w:sz w:val="24"/>
          <w:szCs w:val="24"/>
        </w:rPr>
        <w:t>2</w:t>
      </w:r>
      <w:r w:rsidRPr="00D432FE">
        <w:rPr>
          <w:rFonts w:ascii="Times New Roman" w:hAnsi="Times New Roman" w:cs="Times New Roman"/>
          <w:noProof/>
          <w:sz w:val="24"/>
          <w:szCs w:val="24"/>
        </w:rPr>
        <w:t xml:space="preserve"> columns</w:t>
      </w:r>
      <w:r w:rsidR="008E3009">
        <w:rPr>
          <w:rFonts w:ascii="Times New Roman" w:hAnsi="Times New Roman" w:cs="Times New Roman"/>
          <w:noProof/>
          <w:sz w:val="24"/>
          <w:szCs w:val="24"/>
        </w:rPr>
        <w:t>, headers are</w:t>
      </w:r>
      <w:r>
        <w:rPr>
          <w:rFonts w:ascii="Times New Roman" w:hAnsi="Times New Roman" w:cs="Times New Roman"/>
          <w:noProof/>
          <w:sz w:val="24"/>
          <w:szCs w:val="24"/>
        </w:rPr>
        <w:t>:</w:t>
      </w:r>
    </w:p>
    <w:p w:rsidR="00BD6CF6" w:rsidRPr="00BD6CF6" w:rsidRDefault="00BD6CF6" w:rsidP="00BD6C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MSSA_ID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Breast Cancer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Breast Cancer_Local R square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Breast Cancer_Residual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"Breast Cancer_% of Black population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Breast Cancer_% of Hispanic population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Breast Cancer_Affluence score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Breast Cancer_Standardized % of health-insured population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Breast Cancer_Standardized population density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Colorectal Male", </w:t>
      </w:r>
    </w:p>
    <w:p w:rsid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C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lorectal Male_Local R square", </w:t>
      </w:r>
    </w:p>
    <w:p w:rsidR="008E3009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Colorectal Male_Residual",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 "Colorectal Male_% of Black population", </w:t>
      </w:r>
    </w:p>
    <w:p w:rsid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Colorectal 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le_% of Hispanic population", </w:t>
      </w:r>
    </w:p>
    <w:p w:rsid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Col</w:t>
      </w:r>
      <w:r>
        <w:rPr>
          <w:rFonts w:ascii="Times New Roman" w:hAnsi="Times New Roman" w:cs="Times New Roman"/>
          <w:noProof/>
          <w:sz w:val="24"/>
          <w:szCs w:val="24"/>
        </w:rPr>
        <w:t>orectal Male_Affluence score",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 xml:space="preserve">"Colorectal Male_Standardized % of health-insured population", 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Colorectal Male_Standardized population density",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% of Black population",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% of Hispanic population",</w:t>
      </w:r>
    </w:p>
    <w:p w:rsid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"Affluence score",</w:t>
      </w:r>
    </w:p>
    <w:p w:rsidR="00BD6CF6" w:rsidRPr="00BD6CF6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Standardized % of health-insured population",</w:t>
      </w:r>
    </w:p>
    <w:p w:rsidR="00265565" w:rsidRDefault="00BD6CF6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D6CF6">
        <w:rPr>
          <w:rFonts w:ascii="Times New Roman" w:hAnsi="Times New Roman" w:cs="Times New Roman"/>
          <w:noProof/>
          <w:sz w:val="24"/>
          <w:szCs w:val="24"/>
        </w:rPr>
        <w:t>"Standardized population density"</w:t>
      </w:r>
    </w:p>
    <w:p w:rsidR="00985F28" w:rsidRDefault="00985F28" w:rsidP="00BD6CF6">
      <w:pPr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:rsidR="00BD6CF6" w:rsidRPr="00C14091" w:rsidRDefault="00985F28" w:rsidP="00C14091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ips: Before you start customzing HealthWebMapper source code for your own dataset, you may have a huge csv file containing all the data. However, you need to first decide which data you want to show in the left or right map, </w:t>
      </w:r>
      <w:r w:rsidR="008E3009">
        <w:rPr>
          <w:rFonts w:ascii="Times New Roman" w:hAnsi="Times New Roman" w:cs="Times New Roman"/>
          <w:noProof/>
          <w:sz w:val="24"/>
          <w:szCs w:val="24"/>
        </w:rPr>
        <w:t>wha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oes the </w:t>
      </w:r>
      <w:r w:rsidR="008E3009">
        <w:rPr>
          <w:rFonts w:ascii="Times New Roman" w:hAnsi="Times New Roman" w:cs="Times New Roman"/>
          <w:noProof/>
          <w:sz w:val="24"/>
          <w:szCs w:val="24"/>
        </w:rPr>
        <w:t>drop-</w:t>
      </w:r>
      <w:r>
        <w:rPr>
          <w:rFonts w:ascii="Times New Roman" w:hAnsi="Times New Roman" w:cs="Times New Roman"/>
          <w:noProof/>
          <w:sz w:val="24"/>
          <w:szCs w:val="24"/>
        </w:rPr>
        <w:t xml:space="preserve">down </w:t>
      </w:r>
      <w:r w:rsidR="00C14091">
        <w:rPr>
          <w:rFonts w:ascii="Times New Roman" w:hAnsi="Times New Roman" w:cs="Times New Roman"/>
          <w:noProof/>
          <w:sz w:val="24"/>
          <w:szCs w:val="24"/>
        </w:rPr>
        <w:t>menu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look like. Then, according to your design</w:t>
      </w:r>
      <w:r w:rsidR="00C14091">
        <w:rPr>
          <w:rFonts w:ascii="Times New Roman" w:hAnsi="Times New Roman" w:cs="Times New Roman"/>
          <w:noProof/>
          <w:sz w:val="24"/>
          <w:szCs w:val="24"/>
        </w:rPr>
        <w:t xml:space="preserve"> and original menu sturcture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parate </w:t>
      </w:r>
      <w:r w:rsidR="002012E4">
        <w:rPr>
          <w:rFonts w:ascii="Times New Roman" w:hAnsi="Times New Roman" w:cs="Times New Roman"/>
          <w:noProof/>
          <w:sz w:val="24"/>
          <w:szCs w:val="24"/>
        </w:rPr>
        <w:t>th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ata into two different csv files for each map and orgnized it. </w:t>
      </w:r>
      <w:r w:rsidR="002012E4">
        <w:rPr>
          <w:rFonts w:ascii="Times New Roman" w:hAnsi="Times New Roman" w:cs="Times New Roman"/>
          <w:noProof/>
          <w:sz w:val="24"/>
          <w:szCs w:val="24"/>
        </w:rPr>
        <w:t>Ever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sv files should have </w:t>
      </w:r>
      <w:r w:rsidR="002012E4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>
        <w:rPr>
          <w:rFonts w:ascii="Times New Roman" w:hAnsi="Times New Roman" w:cs="Times New Roman"/>
          <w:noProof/>
          <w:sz w:val="24"/>
          <w:szCs w:val="24"/>
        </w:rPr>
        <w:t>header for each column</w:t>
      </w:r>
      <w:r w:rsidR="002012E4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265565" w:rsidRPr="00D432FE" w:rsidRDefault="00C14091" w:rsidP="00C14091">
      <w:pPr>
        <w:spacing w:before="120" w:after="120"/>
        <w:jc w:val="left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Part 2 </w:t>
      </w:r>
      <w:r w:rsidR="00265565">
        <w:rPr>
          <w:rFonts w:ascii="Times New Roman" w:hAnsi="Times New Roman" w:cs="Times New Roman"/>
          <w:b/>
          <w:noProof/>
          <w:sz w:val="24"/>
          <w:szCs w:val="24"/>
        </w:rPr>
        <w:t>Conversion of r</w:t>
      </w:r>
      <w:r w:rsidR="00265565" w:rsidRPr="00D432FE">
        <w:rPr>
          <w:rFonts w:ascii="Times New Roman" w:hAnsi="Times New Roman" w:cs="Times New Roman"/>
          <w:b/>
          <w:noProof/>
          <w:sz w:val="24"/>
          <w:szCs w:val="24"/>
        </w:rPr>
        <w:t>aw data to js. files</w:t>
      </w:r>
    </w:p>
    <w:p w:rsidR="00265565" w:rsidRPr="00D432FE" w:rsidRDefault="00265565" w:rsidP="00265565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432FE">
        <w:rPr>
          <w:rFonts w:ascii="Times New Roman" w:hAnsi="Times New Roman" w:cs="Times New Roman"/>
          <w:noProof/>
          <w:sz w:val="24"/>
          <w:szCs w:val="24"/>
        </w:rPr>
        <w:t>In Dr. Su’s technical report, the method she adoped to reuse the tool is to “force overwrite of existing identically named objects”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D432FE">
        <w:rPr>
          <w:rFonts w:ascii="Times New Roman" w:hAnsi="Times New Roman" w:cs="Times New Roman"/>
          <w:noProof/>
          <w:sz w:val="24"/>
          <w:szCs w:val="24"/>
        </w:rPr>
        <w:t>Thus</w:t>
      </w:r>
      <w:r>
        <w:rPr>
          <w:rFonts w:ascii="Times New Roman" w:hAnsi="Times New Roman" w:cs="Times New Roman"/>
          <w:noProof/>
          <w:sz w:val="24"/>
          <w:szCs w:val="24"/>
        </w:rPr>
        <w:t>, you</w:t>
      </w:r>
      <w:r w:rsidRPr="00D432FE">
        <w:rPr>
          <w:rFonts w:ascii="Times New Roman" w:hAnsi="Times New Roman" w:cs="Times New Roman"/>
          <w:noProof/>
          <w:sz w:val="24"/>
          <w:szCs w:val="24"/>
        </w:rPr>
        <w:t xml:space="preserve"> need to first convert raw data to the formats that match the original data</w:t>
      </w:r>
      <w:r>
        <w:rPr>
          <w:rFonts w:ascii="Times New Roman" w:hAnsi="Times New Roman" w:cs="Times New Roman"/>
          <w:noProof/>
          <w:sz w:val="24"/>
          <w:szCs w:val="24"/>
        </w:rPr>
        <w:t>. Coversion procedure showed in Table 1.</w:t>
      </w:r>
    </w:p>
    <w:tbl>
      <w:tblPr>
        <w:tblStyle w:val="a8"/>
        <w:tblW w:w="0" w:type="auto"/>
        <w:tblInd w:w="0" w:type="dxa"/>
        <w:tblLook w:val="04A0" w:firstRow="1" w:lastRow="0" w:firstColumn="1" w:lastColumn="0" w:noHBand="0" w:noVBand="1"/>
      </w:tblPr>
      <w:tblGrid>
        <w:gridCol w:w="2497"/>
        <w:gridCol w:w="3349"/>
        <w:gridCol w:w="3730"/>
      </w:tblGrid>
      <w:tr w:rsidR="00265565" w:rsidRPr="00D432FE" w:rsidTr="00265565">
        <w:tc>
          <w:tcPr>
            <w:tcW w:w="3192" w:type="dxa"/>
          </w:tcPr>
          <w:p w:rsidR="00265565" w:rsidRPr="00D432FE" w:rsidRDefault="008E3009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Raw data to js files</w:t>
            </w:r>
            <w:r w:rsidR="00265565"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3192" w:type="dxa"/>
          </w:tcPr>
          <w:p w:rsidR="00265565" w:rsidRPr="00D432FE" w:rsidRDefault="00265565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Original data</w:t>
            </w:r>
            <w:r w:rsidR="00137CFD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in HealthWebMapper</w:t>
            </w:r>
            <w:r w:rsidR="002012E4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to be replaced</w:t>
            </w:r>
          </w:p>
        </w:tc>
        <w:tc>
          <w:tcPr>
            <w:tcW w:w="3192" w:type="dxa"/>
          </w:tcPr>
          <w:p w:rsidR="00265565" w:rsidRPr="00D432FE" w:rsidRDefault="00265565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method</w:t>
            </w:r>
          </w:p>
        </w:tc>
      </w:tr>
      <w:tr w:rsidR="00265565" w:rsidRPr="00D432FE" w:rsidTr="00265565">
        <w:tc>
          <w:tcPr>
            <w:tcW w:w="3192" w:type="dxa"/>
          </w:tcPr>
          <w:p w:rsidR="008E3009" w:rsidRDefault="008E3009" w:rsidP="00137CF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Southern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_CA_WGS84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hp</w:t>
            </w:r>
          </w:p>
          <w:p w:rsidR="008E3009" w:rsidRDefault="008E3009" w:rsidP="00137CF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:rsidR="008E3009" w:rsidRDefault="008E3009" w:rsidP="00137CF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o</w:t>
            </w:r>
          </w:p>
          <w:p w:rsidR="008E3009" w:rsidRDefault="008E3009" w:rsidP="00137CF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:rsidR="00265565" w:rsidRPr="00D432FE" w:rsidRDefault="00265565" w:rsidP="00137CF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bookmarkStart w:id="20" w:name="OLE_LINK19"/>
            <w:bookmarkStart w:id="21" w:name="OLE_LINK20"/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Southern</w:t>
            </w:r>
            <w:r w:rsidR="006308A3">
              <w:rPr>
                <w:rFonts w:ascii="Times New Roman" w:hAnsi="Times New Roman" w:cs="Times New Roman"/>
                <w:noProof/>
                <w:sz w:val="24"/>
                <w:szCs w:val="24"/>
              </w:rPr>
              <w:t>_CA_WGS84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="00137CFD">
              <w:rPr>
                <w:rFonts w:ascii="Times New Roman" w:hAnsi="Times New Roman" w:cs="Times New Roman"/>
                <w:noProof/>
                <w:sz w:val="24"/>
                <w:szCs w:val="24"/>
              </w:rPr>
              <w:t>js</w:t>
            </w:r>
            <w:bookmarkEnd w:id="20"/>
            <w:bookmarkEnd w:id="21"/>
          </w:p>
        </w:tc>
        <w:tc>
          <w:tcPr>
            <w:tcW w:w="3192" w:type="dxa"/>
          </w:tcPr>
          <w:p w:rsidR="00265565" w:rsidRPr="00D432FE" w:rsidRDefault="00265565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Polygon.js or MSSA_SD_Imperial.js</w:t>
            </w:r>
          </w:p>
        </w:tc>
        <w:tc>
          <w:tcPr>
            <w:tcW w:w="3192" w:type="dxa"/>
          </w:tcPr>
          <w:p w:rsidR="00265565" w:rsidRPr="00D432FE" w:rsidRDefault="006308A3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265565"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hp to js</w:t>
            </w:r>
          </w:p>
          <w:p w:rsidR="00265565" w:rsidRPr="00D432FE" w:rsidRDefault="00265565" w:rsidP="00265565">
            <w:pPr>
              <w:pStyle w:val="a5"/>
              <w:numPr>
                <w:ilvl w:val="0"/>
                <w:numId w:val="11"/>
              </w:numPr>
              <w:suppressAutoHyphens w:val="0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ArcMap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sym w:font="Wingdings" w:char="F0E0"/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ArcToolBox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Data Management 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Tools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sym w:font="Wingdings" w:char="F0E0"/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Projections and Transformations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sym w:font="Wingdings" w:char="F0E0"/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Project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see </w:t>
            </w:r>
            <w:r w:rsidR="00C14091">
              <w:rPr>
                <w:rFonts w:ascii="Times New Roman" w:hAnsi="Times New Roman" w:cs="Times New Roman"/>
                <w:noProof/>
                <w:sz w:val="24"/>
                <w:szCs w:val="24"/>
              </w:rPr>
              <w:t>Fig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4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</w:p>
          <w:p w:rsidR="00265565" w:rsidRPr="00D432FE" w:rsidRDefault="00265565" w:rsidP="00265565">
            <w:pPr>
              <w:pStyle w:val="a5"/>
              <w:numPr>
                <w:ilvl w:val="0"/>
                <w:numId w:val="11"/>
              </w:numPr>
              <w:suppressAutoHyphens w:val="0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onvert .s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p with WGS 1984 </w:t>
            </w:r>
            <w:r w:rsidR="006308A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projection 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o geojson through Mapshaper(http://mapshaper.org/) </w:t>
            </w:r>
          </w:p>
          <w:p w:rsidR="00265565" w:rsidRPr="00D432FE" w:rsidRDefault="00265565" w:rsidP="00265565">
            <w:pPr>
              <w:pStyle w:val="a5"/>
              <w:numPr>
                <w:ilvl w:val="0"/>
                <w:numId w:val="11"/>
              </w:numPr>
              <w:suppressAutoHyphens w:val="0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Edit geojs file by adding “var stateData=”and save as .jsfile</w:t>
            </w:r>
          </w:p>
        </w:tc>
      </w:tr>
      <w:tr w:rsidR="00265565" w:rsidRPr="00D432FE" w:rsidTr="00265565">
        <w:tc>
          <w:tcPr>
            <w:tcW w:w="3192" w:type="dxa"/>
          </w:tcPr>
          <w:p w:rsidR="008E3009" w:rsidRDefault="008E3009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:rsidR="008E3009" w:rsidRDefault="008E3009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bookmarkStart w:id="22" w:name="OLE_LINK23"/>
            <w:bookmarkStart w:id="23" w:name="OLE_LINK24"/>
            <w:bookmarkStart w:id="24" w:name="OLE_LINK25"/>
            <w:r w:rsidRPr="006308A3">
              <w:rPr>
                <w:rFonts w:ascii="Times New Roman" w:hAnsi="Times New Roman" w:cs="Times New Roman"/>
                <w:noProof/>
                <w:sz w:val="24"/>
                <w:szCs w:val="24"/>
              </w:rPr>
              <w:t>GWR_cancer_ism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.csv</w:t>
            </w:r>
            <w:bookmarkEnd w:id="22"/>
            <w:bookmarkEnd w:id="23"/>
            <w:bookmarkEnd w:id="24"/>
          </w:p>
          <w:p w:rsidR="008E3009" w:rsidRDefault="008E3009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o</w:t>
            </w:r>
          </w:p>
          <w:p w:rsidR="00265565" w:rsidRPr="00D432FE" w:rsidRDefault="006308A3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bookmarkStart w:id="25" w:name="OLE_LINK21"/>
            <w:bookmarkStart w:id="26" w:name="OLE_LINK22"/>
            <w:r w:rsidRPr="006308A3">
              <w:rPr>
                <w:rFonts w:ascii="Times New Roman" w:hAnsi="Times New Roman" w:cs="Times New Roman"/>
                <w:noProof/>
                <w:sz w:val="24"/>
                <w:szCs w:val="24"/>
              </w:rPr>
              <w:t>GWR_cancer_ism</w:t>
            </w:r>
            <w:bookmarkEnd w:id="25"/>
            <w:bookmarkEnd w:id="26"/>
            <w:r w:rsidRPr="006308A3">
              <w:rPr>
                <w:rFonts w:ascii="Times New Roman" w:hAnsi="Times New Roman" w:cs="Times New Roman"/>
                <w:noProof/>
                <w:sz w:val="24"/>
                <w:szCs w:val="24"/>
              </w:rPr>
              <w:t>.js</w:t>
            </w:r>
          </w:p>
        </w:tc>
        <w:tc>
          <w:tcPr>
            <w:tcW w:w="3192" w:type="dxa"/>
          </w:tcPr>
          <w:p w:rsidR="008E3009" w:rsidRDefault="008E3009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:rsidR="00265565" w:rsidRPr="00D432FE" w:rsidRDefault="00265565" w:rsidP="008E300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Cancer.js or</w:t>
            </w:r>
          </w:p>
          <w:p w:rsidR="00265565" w:rsidRPr="00D432FE" w:rsidRDefault="00265565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late_stage_dx_SD_Imperial_fake.js</w:t>
            </w:r>
          </w:p>
        </w:tc>
        <w:tc>
          <w:tcPr>
            <w:tcW w:w="3192" w:type="dxa"/>
          </w:tcPr>
          <w:p w:rsidR="008E3009" w:rsidRDefault="008E3009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:rsidR="00265565" w:rsidRPr="00D432FE" w:rsidRDefault="006308A3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</w:t>
            </w:r>
            <w:r w:rsidR="00265565"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8E3009">
              <w:rPr>
                <w:rFonts w:ascii="Times New Roman" w:hAnsi="Times New Roman" w:cs="Times New Roman"/>
                <w:noProof/>
                <w:sz w:val="24"/>
                <w:szCs w:val="24"/>
              </w:rPr>
              <w:t>v</w:t>
            </w:r>
            <w:r w:rsidR="00265565"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to js</w:t>
            </w:r>
          </w:p>
          <w:p w:rsidR="00265565" w:rsidRDefault="00265565" w:rsidP="00265565">
            <w:pPr>
              <w:pStyle w:val="a5"/>
              <w:numPr>
                <w:ilvl w:val="0"/>
                <w:numId w:val="12"/>
              </w:numPr>
              <w:suppressAutoHyphens w:val="0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Convert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cvs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to geojson via</w:t>
            </w:r>
          </w:p>
          <w:p w:rsidR="00265565" w:rsidRPr="00D432FE" w:rsidRDefault="001F1025" w:rsidP="00BF2519">
            <w:pPr>
              <w:pStyle w:val="a5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hyperlink r:id="rId16" w:history="1">
              <w:r w:rsidR="00265565" w:rsidRPr="00D432FE">
                <w:rPr>
                  <w:rStyle w:val="a6"/>
                  <w:rFonts w:ascii="Times New Roman" w:hAnsi="Times New Roman" w:cs="Times New Roman"/>
                  <w:noProof/>
                  <w:sz w:val="24"/>
                  <w:szCs w:val="24"/>
                </w:rPr>
                <w:t>http://www.convertcsv.com/csv-to-geojson.htm</w:t>
              </w:r>
            </w:hyperlink>
          </w:p>
          <w:p w:rsidR="00265565" w:rsidRPr="00D432FE" w:rsidRDefault="00265565" w:rsidP="00265565">
            <w:pPr>
              <w:pStyle w:val="a5"/>
              <w:numPr>
                <w:ilvl w:val="0"/>
                <w:numId w:val="12"/>
              </w:numPr>
              <w:suppressAutoHyphens w:val="0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Edit geojson file by adding “var CANCER_SD_Imperical=”and save as .js file</w:t>
            </w:r>
          </w:p>
        </w:tc>
      </w:tr>
      <w:tr w:rsidR="00265565" w:rsidRPr="00D432FE" w:rsidTr="00265565">
        <w:tc>
          <w:tcPr>
            <w:tcW w:w="3192" w:type="dxa"/>
          </w:tcPr>
          <w:p w:rsidR="008E3009" w:rsidRDefault="008E3009" w:rsidP="008E300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ocioeconomic.csv</w:t>
            </w:r>
          </w:p>
          <w:p w:rsidR="008E3009" w:rsidRDefault="008E3009" w:rsidP="008E300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o</w:t>
            </w:r>
          </w:p>
          <w:p w:rsidR="00265565" w:rsidRPr="00D432FE" w:rsidRDefault="006308A3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8A3">
              <w:rPr>
                <w:rFonts w:ascii="Times New Roman" w:hAnsi="Times New Roman" w:cs="Times New Roman"/>
                <w:noProof/>
                <w:sz w:val="24"/>
                <w:szCs w:val="24"/>
              </w:rPr>
              <w:t>socioeconomic.js</w:t>
            </w:r>
          </w:p>
        </w:tc>
        <w:tc>
          <w:tcPr>
            <w:tcW w:w="3192" w:type="dxa"/>
          </w:tcPr>
          <w:p w:rsidR="00265565" w:rsidRPr="00D432FE" w:rsidRDefault="00265565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CENSUS2010_v2.js or</w:t>
            </w:r>
          </w:p>
          <w:p w:rsidR="00265565" w:rsidRPr="00D432FE" w:rsidRDefault="00265565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MSSA_ACS_SD_Imperial_simple.js</w:t>
            </w:r>
          </w:p>
        </w:tc>
        <w:tc>
          <w:tcPr>
            <w:tcW w:w="3192" w:type="dxa"/>
          </w:tcPr>
          <w:p w:rsidR="00265565" w:rsidRPr="00D432FE" w:rsidRDefault="006308A3" w:rsidP="00BF251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</w:t>
            </w:r>
            <w:r w:rsidR="00265565"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8E3009">
              <w:rPr>
                <w:rFonts w:ascii="Times New Roman" w:hAnsi="Times New Roman" w:cs="Times New Roman"/>
                <w:noProof/>
                <w:sz w:val="24"/>
                <w:szCs w:val="24"/>
              </w:rPr>
              <w:t>v</w:t>
            </w:r>
            <w:r w:rsidR="00265565"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to js</w:t>
            </w:r>
          </w:p>
          <w:p w:rsidR="00265565" w:rsidRPr="00D432FE" w:rsidRDefault="00265565" w:rsidP="00265565">
            <w:pPr>
              <w:pStyle w:val="a5"/>
              <w:numPr>
                <w:ilvl w:val="0"/>
                <w:numId w:val="13"/>
              </w:numPr>
              <w:suppressAutoHyphens w:val="0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Convert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cvs to geojson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ia</w:t>
            </w:r>
          </w:p>
          <w:p w:rsidR="00265565" w:rsidRPr="00D432FE" w:rsidRDefault="001F1025" w:rsidP="00BF2519">
            <w:pPr>
              <w:pStyle w:val="a5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hyperlink r:id="rId17" w:history="1">
              <w:r w:rsidR="00265565" w:rsidRPr="00D432FE">
                <w:rPr>
                  <w:rStyle w:val="a6"/>
                  <w:rFonts w:ascii="Times New Roman" w:hAnsi="Times New Roman" w:cs="Times New Roman"/>
                  <w:noProof/>
                  <w:sz w:val="24"/>
                  <w:szCs w:val="24"/>
                </w:rPr>
                <w:t>http://www.convertcsv.com/csv-to-geojson.htm</w:t>
              </w:r>
            </w:hyperlink>
          </w:p>
          <w:p w:rsidR="00265565" w:rsidRPr="00D432FE" w:rsidRDefault="00265565" w:rsidP="00265565">
            <w:pPr>
              <w:pStyle w:val="a5"/>
              <w:numPr>
                <w:ilvl w:val="0"/>
                <w:numId w:val="13"/>
              </w:numPr>
              <w:suppressAutoHyphens w:val="0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432FE">
              <w:rPr>
                <w:rFonts w:ascii="Times New Roman" w:hAnsi="Times New Roman" w:cs="Times New Roman"/>
                <w:noProof/>
                <w:sz w:val="24"/>
                <w:szCs w:val="24"/>
              </w:rPr>
              <w:t>Edit geojson file by adding “var census=”and save as .js file</w:t>
            </w:r>
          </w:p>
        </w:tc>
      </w:tr>
    </w:tbl>
    <w:p w:rsidR="00265565" w:rsidRDefault="00265565" w:rsidP="00AD6816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able 1 converstion of raw data to desired js. format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1DA7DF47" wp14:editId="4C2D7132">
            <wp:extent cx="6688363" cy="3512820"/>
            <wp:effectExtent l="0" t="0" r="0" b="0"/>
            <wp:docPr id="13" name="Picture 12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 descr="Screen Clipping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512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C14091" w:rsidP="00AD6816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Fig.</w:t>
      </w:r>
      <w:r w:rsidR="008E3009">
        <w:rPr>
          <w:rFonts w:ascii="Times New Roman" w:hAnsi="Times New Roman" w:cs="Times New Roman"/>
          <w:noProof/>
          <w:sz w:val="24"/>
          <w:szCs w:val="24"/>
          <w:lang w:eastAsia="zh-CN"/>
        </w:rPr>
        <w:t>5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project sh</w:t>
      </w:r>
      <w:r w:rsidR="008E3009">
        <w:rPr>
          <w:rFonts w:ascii="Times New Roman" w:hAnsi="Times New Roman" w:cs="Times New Roman"/>
          <w:noProof/>
          <w:sz w:val="24"/>
          <w:szCs w:val="24"/>
          <w:lang w:eastAsia="zh-CN"/>
        </w:rPr>
        <w:t>a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>p</w:t>
      </w:r>
      <w:r w:rsidR="008E3009">
        <w:rPr>
          <w:rFonts w:ascii="Times New Roman" w:hAnsi="Times New Roman" w:cs="Times New Roman"/>
          <w:noProof/>
          <w:sz w:val="24"/>
          <w:szCs w:val="24"/>
          <w:lang w:eastAsia="zh-CN"/>
        </w:rPr>
        <w:t>e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>file</w:t>
      </w:r>
      <w:r w:rsidR="008E3009">
        <w:rPr>
          <w:rFonts w:ascii="Times New Roman" w:hAnsi="Times New Roman" w:cs="Times New Roman"/>
          <w:noProof/>
          <w:sz w:val="24"/>
          <w:szCs w:val="24"/>
          <w:lang w:eastAsia="zh-CN"/>
        </w:rPr>
        <w:t>s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to WGS84 in ArcMap</w:t>
      </w:r>
      <w:r w:rsidR="006308A3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(if you original data projection is not WGS 1984)</w:t>
      </w:r>
    </w:p>
    <w:p w:rsidR="00265565" w:rsidRDefault="00265565" w:rsidP="00265565">
      <w:p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AD6816" w:rsidRDefault="00AD6816">
      <w:p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br w:type="page"/>
      </w:r>
    </w:p>
    <w:p w:rsidR="00265565" w:rsidRPr="00D432FE" w:rsidRDefault="00265565" w:rsidP="00265565">
      <w:p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t>After conversion,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the three .js files should look like below:</w:t>
      </w:r>
    </w:p>
    <w:p w:rsidR="00265565" w:rsidRPr="00D432FE" w:rsidRDefault="00265565" w:rsidP="00265565">
      <w:pPr>
        <w:pStyle w:val="a5"/>
        <w:numPr>
          <w:ilvl w:val="0"/>
          <w:numId w:val="14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Southern_CA</w:t>
      </w:r>
      <w:r w:rsidR="00137CFD">
        <w:rPr>
          <w:rFonts w:ascii="Times New Roman" w:hAnsi="Times New Roman" w:cs="Times New Roman"/>
          <w:noProof/>
          <w:sz w:val="24"/>
          <w:szCs w:val="24"/>
          <w:lang w:eastAsia="zh-CN"/>
        </w:rPr>
        <w:t>_WGS84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.js</w:t>
      </w:r>
    </w:p>
    <w:p w:rsidR="00265565" w:rsidRDefault="002012E4" w:rsidP="00265565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0B767D7F" wp14:editId="5BB91E04">
            <wp:extent cx="5486400" cy="16624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C14091" w:rsidP="00265565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Fig.</w:t>
      </w:r>
      <w:r w:rsidR="00AD6816">
        <w:rPr>
          <w:rFonts w:ascii="Times New Roman" w:hAnsi="Times New Roman" w:cs="Times New Roman"/>
          <w:noProof/>
          <w:sz w:val="24"/>
          <w:szCs w:val="24"/>
          <w:lang w:eastAsia="zh-CN"/>
        </w:rPr>
        <w:t>6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Southern_CA</w:t>
      </w:r>
      <w:r w:rsidR="00137CFD">
        <w:rPr>
          <w:rFonts w:ascii="Times New Roman" w:hAnsi="Times New Roman" w:cs="Times New Roman"/>
          <w:noProof/>
          <w:sz w:val="24"/>
          <w:szCs w:val="24"/>
          <w:lang w:eastAsia="zh-CN"/>
        </w:rPr>
        <w:t>_WGS84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>.js</w:t>
      </w:r>
    </w:p>
    <w:p w:rsidR="00265565" w:rsidRPr="00D432FE" w:rsidRDefault="00137CFD" w:rsidP="00265565">
      <w:pPr>
        <w:pStyle w:val="a5"/>
        <w:numPr>
          <w:ilvl w:val="0"/>
          <w:numId w:val="14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GWR_cancer_ism.js</w:t>
      </w:r>
    </w:p>
    <w:p w:rsidR="00265565" w:rsidRDefault="002012E4" w:rsidP="00265565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67C17816" wp14:editId="0428CEC5">
            <wp:extent cx="5486400" cy="3776345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2E4" w:rsidRDefault="002012E4" w:rsidP="002012E4">
      <w:pPr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C9108D3" wp14:editId="530C5567">
            <wp:extent cx="4899660" cy="351282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9966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C14091" w:rsidP="00265565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Fig.</w:t>
      </w:r>
      <w:r w:rsidR="00AD6816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7 </w:t>
      </w:r>
      <w:r w:rsidR="00137CFD">
        <w:rPr>
          <w:rFonts w:ascii="Times New Roman" w:hAnsi="Times New Roman" w:cs="Times New Roman"/>
          <w:noProof/>
          <w:sz w:val="24"/>
          <w:szCs w:val="24"/>
          <w:lang w:eastAsia="zh-CN"/>
        </w:rPr>
        <w:t>GWR_cancer_ism.js</w:t>
      </w:r>
    </w:p>
    <w:p w:rsidR="00265565" w:rsidRPr="00D432FE" w:rsidRDefault="00265565" w:rsidP="00265565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AD6816" w:rsidRDefault="002012E4" w:rsidP="00AD6816">
      <w:pPr>
        <w:pStyle w:val="a5"/>
        <w:numPr>
          <w:ilvl w:val="0"/>
          <w:numId w:val="14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Socioeconomic</w:t>
      </w:r>
      <w:r w:rsidR="00AD6816">
        <w:rPr>
          <w:rFonts w:ascii="Times New Roman" w:hAnsi="Times New Roman" w:cs="Times New Roman"/>
          <w:noProof/>
          <w:sz w:val="24"/>
          <w:szCs w:val="24"/>
          <w:lang w:eastAsia="zh-CN"/>
        </w:rPr>
        <w:t>.j</w:t>
      </w:r>
    </w:p>
    <w:p w:rsidR="00265565" w:rsidRPr="00AD6816" w:rsidRDefault="002012E4" w:rsidP="00AD6816">
      <w:pPr>
        <w:suppressAutoHyphens w:val="0"/>
        <w:spacing w:after="160" w:line="259" w:lineRule="auto"/>
        <w:ind w:left="360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0DEFD113" wp14:editId="44348965">
            <wp:extent cx="6145388" cy="2019300"/>
            <wp:effectExtent l="0" t="0" r="825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49543" cy="202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C14091" w:rsidP="00265565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Fig.</w:t>
      </w:r>
      <w:r w:rsidR="00AD6816">
        <w:rPr>
          <w:rFonts w:ascii="Times New Roman" w:hAnsi="Times New Roman" w:cs="Times New Roman"/>
          <w:noProof/>
          <w:sz w:val="24"/>
          <w:szCs w:val="24"/>
          <w:lang w:eastAsia="zh-CN"/>
        </w:rPr>
        <w:t>8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</w:t>
      </w:r>
      <w:r w:rsidR="002012E4">
        <w:rPr>
          <w:rFonts w:ascii="Times New Roman" w:hAnsi="Times New Roman" w:cs="Times New Roman"/>
          <w:noProof/>
          <w:sz w:val="24"/>
          <w:szCs w:val="24"/>
          <w:lang w:eastAsia="zh-CN"/>
        </w:rPr>
        <w:t>Socioeconomic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>.js</w:t>
      </w:r>
    </w:p>
    <w:p w:rsidR="00265565" w:rsidRDefault="00265565" w:rsidP="00265565">
      <w:pPr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:rsidR="002012E4" w:rsidRDefault="002012E4" w:rsidP="00265565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ips: There is no much difference between csv and js, only js files has </w:t>
      </w:r>
      <w:r w:rsidR="00ED6262">
        <w:rPr>
          <w:rFonts w:ascii="Times New Roman" w:hAnsi="Times New Roman" w:cs="Times New Roman"/>
          <w:noProof/>
          <w:sz w:val="24"/>
          <w:szCs w:val="24"/>
        </w:rPr>
        <w:t>[] in each line and all the data is assigned to a variable named after you (e.g. var census = []). Be carful to keep the original variable names because these names are</w:t>
      </w:r>
      <w:r w:rsidR="00ED6262" w:rsidRPr="00ED626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D6262">
        <w:rPr>
          <w:rFonts w:ascii="Times New Roman" w:hAnsi="Times New Roman" w:cs="Times New Roman"/>
          <w:noProof/>
          <w:sz w:val="24"/>
          <w:szCs w:val="24"/>
        </w:rPr>
        <w:t>still used in the source code.</w:t>
      </w:r>
    </w:p>
    <w:p w:rsidR="00ED6262" w:rsidRDefault="00ED6262" w:rsidP="00265565">
      <w:pPr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:rsidR="00AD6816" w:rsidRDefault="00ED6262" w:rsidP="00265565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nce</w:t>
      </w:r>
      <w:r w:rsidR="001F1025">
        <w:rPr>
          <w:rFonts w:ascii="Times New Roman" w:hAnsi="Times New Roman" w:cs="Times New Roman"/>
          <w:noProof/>
          <w:sz w:val="24"/>
          <w:szCs w:val="24"/>
        </w:rPr>
        <w:t xml:space="preserve"> you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get these 3 js files</w:t>
      </w:r>
      <w:r w:rsidR="00265565" w:rsidRPr="00D432FE">
        <w:rPr>
          <w:rFonts w:ascii="Times New Roman" w:hAnsi="Times New Roman" w:cs="Times New Roman"/>
          <w:noProof/>
          <w:sz w:val="24"/>
          <w:szCs w:val="24"/>
        </w:rPr>
        <w:t xml:space="preserve">, put them </w:t>
      </w:r>
      <w:r w:rsidR="00792898">
        <w:rPr>
          <w:rFonts w:ascii="Times New Roman" w:hAnsi="Times New Roman" w:cs="Times New Roman"/>
          <w:noProof/>
          <w:sz w:val="24"/>
          <w:szCs w:val="24"/>
        </w:rPr>
        <w:t>in</w:t>
      </w:r>
      <w:r w:rsidR="00265565" w:rsidRPr="00D432FE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265565">
        <w:rPr>
          <w:rFonts w:ascii="Times New Roman" w:hAnsi="Times New Roman" w:cs="Times New Roman"/>
          <w:noProof/>
          <w:sz w:val="24"/>
          <w:szCs w:val="24"/>
        </w:rPr>
        <w:t xml:space="preserve">your source code </w:t>
      </w:r>
      <w:r w:rsidR="00AD6816">
        <w:rPr>
          <w:rFonts w:ascii="Times New Roman" w:hAnsi="Times New Roman" w:cs="Times New Roman"/>
          <w:noProof/>
          <w:sz w:val="24"/>
          <w:szCs w:val="24"/>
        </w:rPr>
        <w:t>folder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AD6816">
        <w:rPr>
          <w:rFonts w:ascii="Times New Roman" w:hAnsi="Times New Roman" w:cs="Times New Roman"/>
          <w:noProof/>
          <w:sz w:val="24"/>
          <w:szCs w:val="24"/>
        </w:rPr>
        <w:t xml:space="preserve"> in this case</w:t>
      </w:r>
      <w:r w:rsidR="00792898">
        <w:rPr>
          <w:rFonts w:ascii="Times New Roman" w:hAnsi="Times New Roman" w:cs="Times New Roman"/>
          <w:noProof/>
          <w:sz w:val="24"/>
          <w:szCs w:val="24"/>
        </w:rPr>
        <w:t xml:space="preserve"> js folder</w:t>
      </w:r>
      <w:r w:rsidR="001F1025">
        <w:rPr>
          <w:rFonts w:ascii="Times New Roman" w:hAnsi="Times New Roman" w:cs="Times New Roman"/>
          <w:noProof/>
          <w:sz w:val="24"/>
          <w:szCs w:val="24"/>
        </w:rPr>
        <w:t xml:space="preserve"> which is in the same level of index.html</w:t>
      </w:r>
      <w:bookmarkStart w:id="27" w:name="_GoBack"/>
      <w:bookmarkEnd w:id="27"/>
      <w:r>
        <w:rPr>
          <w:rFonts w:ascii="Times New Roman" w:hAnsi="Times New Roman" w:cs="Times New Roman"/>
          <w:noProof/>
          <w:sz w:val="24"/>
          <w:szCs w:val="24"/>
        </w:rPr>
        <w:t>.</w:t>
      </w:r>
      <w:r w:rsidR="00792898">
        <w:rPr>
          <w:rFonts w:ascii="Times New Roman" w:hAnsi="Times New Roman" w:cs="Times New Roman"/>
          <w:noProof/>
          <w:sz w:val="24"/>
          <w:szCs w:val="24"/>
        </w:rPr>
        <w:t xml:space="preserve"> Y</w:t>
      </w:r>
      <w:r w:rsidR="00AD6816">
        <w:rPr>
          <w:rFonts w:ascii="Times New Roman" w:hAnsi="Times New Roman" w:cs="Times New Roman"/>
          <w:noProof/>
          <w:sz w:val="24"/>
          <w:szCs w:val="24"/>
        </w:rPr>
        <w:t>ou can place it wher</w:t>
      </w:r>
      <w:r>
        <w:rPr>
          <w:rFonts w:ascii="Times New Roman" w:hAnsi="Times New Roman" w:cs="Times New Roman"/>
          <w:noProof/>
          <w:sz w:val="24"/>
          <w:szCs w:val="24"/>
        </w:rPr>
        <w:t>ever you want, but remember to provide the correct directory in you source code.</w:t>
      </w:r>
    </w:p>
    <w:p w:rsidR="00265565" w:rsidRPr="00C4763E" w:rsidRDefault="00AD6816" w:rsidP="00C4763E">
      <w:p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:rsidR="00265565" w:rsidRPr="00BC1155" w:rsidRDefault="00C14091" w:rsidP="00C14091">
      <w:pPr>
        <w:spacing w:before="120" w:after="120"/>
        <w:jc w:val="left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t xml:space="preserve">Part 3 </w:t>
      </w:r>
      <w:r w:rsidR="00265565" w:rsidRPr="00BC1155">
        <w:rPr>
          <w:rFonts w:ascii="Times New Roman" w:hAnsi="Times New Roman" w:cs="Times New Roman"/>
          <w:b/>
          <w:noProof/>
          <w:sz w:val="24"/>
          <w:szCs w:val="24"/>
        </w:rPr>
        <w:t>Customize source code of HealthWebMapper</w:t>
      </w:r>
    </w:p>
    <w:p w:rsidR="00265565" w:rsidRDefault="00265565" w:rsidP="00265565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n, you can</w:t>
      </w:r>
      <w:r w:rsidRPr="00D432FE">
        <w:rPr>
          <w:rFonts w:ascii="Times New Roman" w:hAnsi="Times New Roman" w:cs="Times New Roman"/>
          <w:noProof/>
          <w:sz w:val="24"/>
          <w:szCs w:val="24"/>
        </w:rPr>
        <w:t xml:space="preserve"> follow Dr.Su’s technical report, she provide step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by step procedure about how to </w:t>
      </w:r>
      <w:r w:rsidRPr="00D432FE">
        <w:rPr>
          <w:rFonts w:ascii="Times New Roman" w:hAnsi="Times New Roman" w:cs="Times New Roman"/>
          <w:noProof/>
          <w:sz w:val="24"/>
          <w:szCs w:val="24"/>
        </w:rPr>
        <w:t>reuse the tool illustrated in the example of “San Diego_Imper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l_final”. The procedure can be </w:t>
      </w:r>
      <w:r w:rsidRPr="00D432FE">
        <w:rPr>
          <w:rFonts w:ascii="Times New Roman" w:hAnsi="Times New Roman" w:cs="Times New Roman"/>
          <w:noProof/>
          <w:sz w:val="24"/>
          <w:szCs w:val="24"/>
        </w:rPr>
        <w:t>summarized as:</w:t>
      </w:r>
    </w:p>
    <w:p w:rsidR="00265565" w:rsidRPr="00D432FE" w:rsidRDefault="00265565" w:rsidP="00265565">
      <w:pPr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:rsidR="00ED6262" w:rsidRPr="00ED6262" w:rsidRDefault="00265565" w:rsidP="00ED6262">
      <w:pPr>
        <w:pStyle w:val="a5"/>
        <w:numPr>
          <w:ilvl w:val="0"/>
          <w:numId w:val="10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D432FE">
        <w:rPr>
          <w:rFonts w:ascii="Times New Roman" w:hAnsi="Times New Roman" w:cs="Times New Roman"/>
          <w:noProof/>
          <w:sz w:val="24"/>
          <w:szCs w:val="24"/>
        </w:rPr>
        <w:t>Change webpage title</w:t>
      </w:r>
    </w:p>
    <w:p w:rsidR="001574C9" w:rsidRPr="001574C9" w:rsidRDefault="00ED6262" w:rsidP="001574C9">
      <w:pPr>
        <w:pStyle w:val="a5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76AD5131" wp14:editId="28482228">
            <wp:extent cx="5486400" cy="36576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8" w:name="OLE_LINK3"/>
      <w:bookmarkStart w:id="29" w:name="OLE_LINK4"/>
    </w:p>
    <w:bookmarkEnd w:id="28"/>
    <w:bookmarkEnd w:id="29"/>
    <w:p w:rsidR="00265565" w:rsidRPr="00D432FE" w:rsidRDefault="00265565" w:rsidP="00265565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432FE">
        <w:rPr>
          <w:rFonts w:ascii="Times New Roman" w:hAnsi="Times New Roman" w:cs="Times New Roman"/>
          <w:noProof/>
          <w:sz w:val="24"/>
          <w:szCs w:val="24"/>
        </w:rPr>
        <w:t>The change is seen as below:</w:t>
      </w:r>
    </w:p>
    <w:p w:rsidR="00265565" w:rsidRPr="001574C9" w:rsidRDefault="00ED6262" w:rsidP="001574C9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436514A1" wp14:editId="17D54779">
            <wp:extent cx="2004060" cy="28956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265565" w:rsidP="00265565">
      <w:pPr>
        <w:pStyle w:val="a5"/>
        <w:numPr>
          <w:ilvl w:val="0"/>
          <w:numId w:val="10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D432FE">
        <w:rPr>
          <w:rFonts w:ascii="Times New Roman" w:hAnsi="Times New Roman" w:cs="Times New Roman"/>
          <w:noProof/>
          <w:sz w:val="24"/>
          <w:szCs w:val="24"/>
        </w:rPr>
        <w:t>Change header title</w:t>
      </w:r>
    </w:p>
    <w:p w:rsidR="00265565" w:rsidRPr="00265565" w:rsidRDefault="00ED6262" w:rsidP="00265565">
      <w:pPr>
        <w:pStyle w:val="a5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4BC4852B" wp14:editId="6090FC94">
            <wp:extent cx="5486400" cy="35052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265565" w:rsidP="00265565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432FE">
        <w:rPr>
          <w:rFonts w:ascii="Times New Roman" w:hAnsi="Times New Roman" w:cs="Times New Roman"/>
          <w:noProof/>
          <w:sz w:val="24"/>
          <w:szCs w:val="24"/>
        </w:rPr>
        <w:t>The change is seen as below:</w:t>
      </w:r>
    </w:p>
    <w:p w:rsidR="00265565" w:rsidRPr="001574C9" w:rsidRDefault="00ED6262" w:rsidP="001574C9">
      <w:pPr>
        <w:pStyle w:val="a5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6B908373" wp14:editId="4F707ED5">
            <wp:extent cx="5486400" cy="38989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265565" w:rsidP="00265565">
      <w:pPr>
        <w:pStyle w:val="a5"/>
        <w:numPr>
          <w:ilvl w:val="0"/>
          <w:numId w:val="10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D432FE">
        <w:rPr>
          <w:rFonts w:ascii="Times New Roman" w:hAnsi="Times New Roman" w:cs="Times New Roman"/>
          <w:noProof/>
          <w:sz w:val="24"/>
          <w:szCs w:val="24"/>
        </w:rPr>
        <w:t>Replace js files</w:t>
      </w:r>
    </w:p>
    <w:p w:rsidR="00265565" w:rsidRPr="00D432FE" w:rsidRDefault="001F1025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>
            <wp:extent cx="5943600" cy="1706245"/>
            <wp:effectExtent l="0" t="0" r="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908FAF.tmp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61D" w:rsidRDefault="00265565" w:rsidP="00265565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Southern_CA</w:t>
      </w:r>
      <w:r w:rsidR="0046661D"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_WGS84</w:t>
      </w:r>
      <w:r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.js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replaces </w:t>
      </w:r>
      <w:r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polygon.js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, </w:t>
      </w:r>
    </w:p>
    <w:p w:rsidR="0046661D" w:rsidRDefault="00137CFD" w:rsidP="00265565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GWR_cancer_ism.js</w:t>
      </w:r>
      <w:r w:rsidR="00265565" w:rsidRPr="00BC115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replaces </w:t>
      </w:r>
      <w:r w:rsidR="00265565"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cancer.js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, </w:t>
      </w:r>
    </w:p>
    <w:p w:rsidR="0046661D" w:rsidRPr="0046661D" w:rsidRDefault="0046661D" w:rsidP="0046661D">
      <w:pPr>
        <w:pStyle w:val="a5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s</w:t>
      </w:r>
      <w:r w:rsidR="002012E4"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ocioeconomic</w:t>
      </w:r>
      <w:r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.js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</w:t>
      </w:r>
      <w:r w:rsidR="00265565" w:rsidRPr="00BC115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replaces </w:t>
      </w:r>
      <w:r w:rsidR="00265565" w:rsidRPr="0046661D"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t>CENSUS2011_v2.js , CENSUS2011_v2.js and CENSUS2011_v2.js</w:t>
      </w:r>
    </w:p>
    <w:p w:rsidR="00265565" w:rsidRPr="001574C9" w:rsidRDefault="00265565" w:rsidP="001574C9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Keep</w:t>
      </w:r>
      <w:r w:rsidRPr="00BC115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other .js files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.</w:t>
      </w:r>
    </w:p>
    <w:p w:rsidR="00265565" w:rsidRPr="00D432FE" w:rsidRDefault="00265565" w:rsidP="00265565">
      <w:pPr>
        <w:pStyle w:val="a5"/>
        <w:numPr>
          <w:ilvl w:val="0"/>
          <w:numId w:val="10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D432FE">
        <w:rPr>
          <w:rFonts w:ascii="Times New Roman" w:hAnsi="Times New Roman" w:cs="Times New Roman"/>
          <w:noProof/>
          <w:sz w:val="24"/>
          <w:szCs w:val="24"/>
        </w:rPr>
        <w:t>Change left menu</w:t>
      </w:r>
    </w:p>
    <w:p w:rsidR="00265565" w:rsidRDefault="00265565" w:rsidP="00265565">
      <w:pPr>
        <w:pStyle w:val="a5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In the left menu, I </w:t>
      </w:r>
      <w:r w:rsidR="0046661D">
        <w:rPr>
          <w:rFonts w:ascii="Times New Roman" w:hAnsi="Times New Roman" w:cs="Times New Roman"/>
          <w:noProof/>
          <w:sz w:val="24"/>
          <w:szCs w:val="24"/>
          <w:lang w:eastAsia="zh-CN"/>
        </w:rPr>
        <w:t>want to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visualize</w:t>
      </w:r>
      <w:r w:rsidR="0046661D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“</w:t>
      </w:r>
      <w:r w:rsidR="0046661D" w:rsidRPr="0046661D">
        <w:rPr>
          <w:rFonts w:ascii="Times New Roman" w:hAnsi="Times New Roman" w:cs="Times New Roman"/>
          <w:noProof/>
          <w:sz w:val="24"/>
          <w:szCs w:val="24"/>
          <w:lang w:eastAsia="zh-CN"/>
        </w:rPr>
        <w:t>Indirect standardized mortality</w:t>
      </w:r>
      <w:r w:rsidR="0046661D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” for both cancer types. The menu should look like </w:t>
      </w:r>
      <w:r w:rsidR="001574C9">
        <w:rPr>
          <w:rFonts w:ascii="Times New Roman" w:hAnsi="Times New Roman" w:cs="Times New Roman"/>
          <w:noProof/>
          <w:sz w:val="24"/>
          <w:szCs w:val="24"/>
          <w:lang w:eastAsia="zh-CN"/>
        </w:rPr>
        <w:t>below</w:t>
      </w:r>
      <w:r w:rsidR="0046661D">
        <w:rPr>
          <w:rFonts w:ascii="Times New Roman" w:hAnsi="Times New Roman" w:cs="Times New Roman"/>
          <w:noProof/>
          <w:sz w:val="24"/>
          <w:szCs w:val="24"/>
          <w:lang w:eastAsia="zh-CN"/>
        </w:rPr>
        <w:t>:</w:t>
      </w:r>
    </w:p>
    <w:p w:rsidR="00792898" w:rsidRDefault="0046661D" w:rsidP="00265565">
      <w:pPr>
        <w:pStyle w:val="a5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34F7C3C9" wp14:editId="54FFCBCC">
            <wp:extent cx="3467100" cy="1082040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61D" w:rsidRPr="00792898" w:rsidRDefault="00792898" w:rsidP="00792898">
      <w:p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br w:type="page"/>
      </w:r>
    </w:p>
    <w:p w:rsidR="00265565" w:rsidRPr="00D432FE" w:rsidRDefault="00492445" w:rsidP="001574C9">
      <w:pPr>
        <w:pStyle w:val="a5"/>
        <w:numPr>
          <w:ilvl w:val="0"/>
          <w:numId w:val="17"/>
        </w:numPr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t xml:space="preserve">In the source code, first </w:t>
      </w:r>
      <w:r w:rsidR="00265565"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comment unnecessary “menu_L2” and “menu_L4”</w:t>
      </w:r>
    </w:p>
    <w:p w:rsidR="00265565" w:rsidRPr="00C4763E" w:rsidRDefault="00265565" w:rsidP="00C4763E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noProof/>
          <w:lang w:eastAsia="zh-CN"/>
        </w:rPr>
        <w:drawing>
          <wp:inline distT="0" distB="0" distL="0" distR="0" wp14:anchorId="75844664" wp14:editId="6E8D5A88">
            <wp:extent cx="5486400" cy="284289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Default="00265565" w:rsidP="00265565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Pr="00D432FE" w:rsidRDefault="00265565" w:rsidP="001574C9">
      <w:pPr>
        <w:pStyle w:val="a5"/>
        <w:numPr>
          <w:ilvl w:val="0"/>
          <w:numId w:val="17"/>
        </w:num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Second, put 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“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display:none;” after menu_L</w:t>
      </w:r>
      <w:r w:rsidR="00492445">
        <w:rPr>
          <w:rFonts w:ascii="Times New Roman" w:hAnsi="Times New Roman" w:cs="Times New Roman"/>
          <w:noProof/>
          <w:sz w:val="24"/>
          <w:szCs w:val="24"/>
          <w:lang w:eastAsia="zh-CN"/>
        </w:rPr>
        <w:t>3 and menu 7</w:t>
      </w:r>
    </w:p>
    <w:p w:rsidR="00265565" w:rsidRPr="00C4763E" w:rsidRDefault="00492445" w:rsidP="00C4763E">
      <w:pPr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601A8007" wp14:editId="73AE7DE8">
            <wp:extent cx="5486400" cy="607695"/>
            <wp:effectExtent l="0" t="0" r="0" b="190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7AD52B7C" wp14:editId="5EF22B2E">
            <wp:extent cx="5440680" cy="464820"/>
            <wp:effectExtent l="0" t="0" r="762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74690" cy="46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96C" w:rsidRDefault="00BD396C" w:rsidP="001574C9">
      <w:pPr>
        <w:pStyle w:val="a5"/>
        <w:numPr>
          <w:ilvl w:val="0"/>
          <w:numId w:val="17"/>
        </w:num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Last, change menu_L1 name to “Select Cancer Type for Indirect Sandardized Mortality”</w:t>
      </w:r>
    </w:p>
    <w:p w:rsidR="00BD396C" w:rsidRPr="00C4763E" w:rsidRDefault="00C4763E" w:rsidP="00C4763E">
      <w:p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     </w:t>
      </w:r>
      <w:r w:rsidR="00BD396C">
        <w:rPr>
          <w:noProof/>
          <w:lang w:eastAsia="zh-CN"/>
        </w:rPr>
        <w:drawing>
          <wp:inline distT="0" distB="0" distL="0" distR="0" wp14:anchorId="3C06005F" wp14:editId="4D490318">
            <wp:extent cx="5486400" cy="737235"/>
            <wp:effectExtent l="0" t="0" r="0" b="571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3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96C" w:rsidRPr="00D432FE" w:rsidRDefault="00BD396C" w:rsidP="00BD396C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Pr="00BC1155" w:rsidRDefault="00265565" w:rsidP="00265565">
      <w:pPr>
        <w:pStyle w:val="a5"/>
        <w:numPr>
          <w:ilvl w:val="0"/>
          <w:numId w:val="10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C1155">
        <w:rPr>
          <w:rFonts w:ascii="Times New Roman" w:hAnsi="Times New Roman" w:cs="Times New Roman"/>
          <w:noProof/>
          <w:sz w:val="24"/>
          <w:szCs w:val="24"/>
        </w:rPr>
        <w:t>Change right menu</w:t>
      </w:r>
    </w:p>
    <w:p w:rsidR="00C460F8" w:rsidRDefault="00265565" w:rsidP="00C460F8">
      <w:pPr>
        <w:ind w:left="360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26556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In the right </w:t>
      </w:r>
      <w:r w:rsidR="00C460F8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map </w:t>
      </w:r>
      <w:r w:rsidRPr="0026556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menu, I </w:t>
      </w:r>
      <w:r w:rsidR="00492445">
        <w:rPr>
          <w:rFonts w:ascii="Times New Roman" w:hAnsi="Times New Roman" w:cs="Times New Roman"/>
          <w:noProof/>
          <w:sz w:val="24"/>
          <w:szCs w:val="24"/>
          <w:lang w:eastAsia="zh-CN"/>
        </w:rPr>
        <w:t>group the 21 columns into 3 categories.</w:t>
      </w:r>
      <w:r w:rsidR="00C460F8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</w:t>
      </w:r>
      <w:r w:rsidR="00A46F05">
        <w:rPr>
          <w:rFonts w:ascii="Times New Roman" w:hAnsi="Times New Roman" w:cs="Times New Roman"/>
          <w:noProof/>
          <w:sz w:val="24"/>
          <w:szCs w:val="24"/>
          <w:lang w:eastAsia="zh-CN"/>
        </w:rPr>
        <w:t>Then based on your selection in first</w:t>
      </w:r>
      <w:r w:rsidR="00C460F8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drop-down menu, the contents in second drop-down menu will change. The selection structure showed as below:</w:t>
      </w:r>
    </w:p>
    <w:p w:rsidR="00C460F8" w:rsidRDefault="00C460F8" w:rsidP="00C460F8">
      <w:pPr>
        <w:ind w:left="360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1CA51EC9" wp14:editId="1FE340ED">
            <wp:extent cx="5486400" cy="147447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2898" w:rsidRDefault="00792898">
      <w:p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br w:type="page"/>
      </w:r>
    </w:p>
    <w:p w:rsidR="00265565" w:rsidRDefault="00265565" w:rsidP="00265565">
      <w:pPr>
        <w:ind w:left="360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Pr="001574C9" w:rsidRDefault="00265565" w:rsidP="001574C9">
      <w:pPr>
        <w:pStyle w:val="a5"/>
        <w:numPr>
          <w:ilvl w:val="0"/>
          <w:numId w:val="18"/>
        </w:num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1574C9">
        <w:rPr>
          <w:rFonts w:ascii="Times New Roman" w:hAnsi="Times New Roman" w:cs="Times New Roman"/>
          <w:noProof/>
          <w:sz w:val="24"/>
          <w:szCs w:val="24"/>
          <w:lang w:eastAsia="zh-CN"/>
        </w:rPr>
        <w:t>First, comment “menu_R2”, then put “display:none;” behind “menu_R3”</w:t>
      </w:r>
    </w:p>
    <w:p w:rsidR="00BD396C" w:rsidRDefault="00BD396C" w:rsidP="00BD396C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0634F89B" wp14:editId="03EADD46">
            <wp:extent cx="5486400" cy="1956435"/>
            <wp:effectExtent l="0" t="0" r="0" b="571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96C" w:rsidRPr="00BD396C" w:rsidRDefault="00BD396C" w:rsidP="00BD396C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BD396C" w:rsidRDefault="00BD396C" w:rsidP="001574C9">
      <w:pPr>
        <w:pStyle w:val="a5"/>
        <w:numPr>
          <w:ilvl w:val="0"/>
          <w:numId w:val="18"/>
        </w:numPr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Then, change names of menu_R0 and menu_R1 to “Select” and “Select Factors” separately.</w:t>
      </w:r>
    </w:p>
    <w:p w:rsidR="00BD396C" w:rsidRDefault="00BD396C" w:rsidP="00BD396C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6998FA5B" wp14:editId="454E77E9">
            <wp:extent cx="5486400" cy="1889125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96C" w:rsidRDefault="00BD396C" w:rsidP="00BD396C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BD396C" w:rsidRDefault="00BD396C" w:rsidP="00BD396C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The customized menus looks like below:</w:t>
      </w:r>
    </w:p>
    <w:p w:rsidR="00BD396C" w:rsidRDefault="00BD396C" w:rsidP="00BD396C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3A5AD27C" wp14:editId="4949A661">
            <wp:extent cx="3627120" cy="563880"/>
            <wp:effectExtent l="0" t="0" r="0" b="762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</w:t>
      </w:r>
    </w:p>
    <w:p w:rsidR="00BD396C" w:rsidRPr="00BD396C" w:rsidRDefault="00BD396C" w:rsidP="00BD396C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Left map menu</w:t>
      </w:r>
    </w:p>
    <w:p w:rsidR="00BD396C" w:rsidRDefault="00BD396C" w:rsidP="00BD396C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71ECCCFD" wp14:editId="2853F7EE">
            <wp:extent cx="5486400" cy="527050"/>
            <wp:effectExtent l="0" t="0" r="0" b="635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2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Right map menu</w:t>
      </w:r>
    </w:p>
    <w:p w:rsidR="00265565" w:rsidRPr="00D432FE" w:rsidRDefault="00265565" w:rsidP="00265565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Pr="001574C9" w:rsidRDefault="00265565" w:rsidP="001574C9">
      <w:pPr>
        <w:pStyle w:val="a5"/>
        <w:numPr>
          <w:ilvl w:val="0"/>
          <w:numId w:val="10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Force overwrite of existing named objects</w:t>
      </w:r>
    </w:p>
    <w:p w:rsidR="00265565" w:rsidRPr="00D432FE" w:rsidRDefault="00265565" w:rsidP="001574C9">
      <w:pPr>
        <w:pStyle w:val="a5"/>
        <w:numPr>
          <w:ilvl w:val="0"/>
          <w:numId w:val="19"/>
        </w:num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For Southern_CA</w:t>
      </w:r>
      <w:r w:rsidR="00BD396C">
        <w:rPr>
          <w:rFonts w:ascii="Times New Roman" w:hAnsi="Times New Roman" w:cs="Times New Roman"/>
          <w:noProof/>
          <w:sz w:val="24"/>
          <w:szCs w:val="24"/>
          <w:lang w:eastAsia="zh-CN"/>
        </w:rPr>
        <w:t>_WGS84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data:</w:t>
      </w:r>
    </w:p>
    <w:p w:rsidR="00265565" w:rsidRPr="00D432FE" w:rsidRDefault="00265565" w:rsidP="00265565">
      <w:pPr>
        <w:pStyle w:val="a5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First, add the following lines(5</w:t>
      </w:r>
      <w:r w:rsidR="00685ACC">
        <w:rPr>
          <w:rFonts w:ascii="Times New Roman" w:hAnsi="Times New Roman" w:cs="Times New Roman"/>
          <w:noProof/>
          <w:sz w:val="24"/>
          <w:szCs w:val="24"/>
          <w:lang w:eastAsia="zh-CN"/>
        </w:rPr>
        <w:t>44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-5</w:t>
      </w:r>
      <w:r w:rsidR="00685ACC">
        <w:rPr>
          <w:rFonts w:ascii="Times New Roman" w:hAnsi="Times New Roman" w:cs="Times New Roman"/>
          <w:noProof/>
          <w:sz w:val="24"/>
          <w:szCs w:val="24"/>
          <w:lang w:eastAsia="zh-CN"/>
        </w:rPr>
        <w:t>49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) after &lt;script…&gt; to the code.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</w:t>
      </w:r>
    </w:p>
    <w:p w:rsidR="00792898" w:rsidRDefault="00BD396C" w:rsidP="001574C9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47AC0507" wp14:editId="2D49B164">
            <wp:extent cx="5486400" cy="786130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ACC" w:rsidRPr="00792898" w:rsidRDefault="00792898" w:rsidP="00792898">
      <w:p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br w:type="page"/>
      </w:r>
    </w:p>
    <w:p w:rsidR="00265565" w:rsidRPr="00D432FE" w:rsidRDefault="00265565" w:rsidP="001574C9">
      <w:pPr>
        <w:pStyle w:val="a5"/>
        <w:numPr>
          <w:ilvl w:val="0"/>
          <w:numId w:val="19"/>
        </w:num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t xml:space="preserve">For Cancer data: add 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the following</w:t>
      </w: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lines to the code</w:t>
      </w:r>
    </w:p>
    <w:p w:rsidR="00265565" w:rsidRPr="001574C9" w:rsidRDefault="00685ACC" w:rsidP="001574C9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620B22B7" wp14:editId="04215986">
            <wp:extent cx="5486400" cy="897890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1574C9" w:rsidRDefault="00FF40A8" w:rsidP="001574C9">
      <w:pPr>
        <w:pStyle w:val="a5"/>
        <w:numPr>
          <w:ilvl w:val="0"/>
          <w:numId w:val="19"/>
        </w:num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In</w:t>
      </w:r>
      <w:r w:rsidR="00265565"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“</w:t>
      </w:r>
      <w:r w:rsidR="00265565"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Header_descriptions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”</w:t>
      </w:r>
      <w:r w:rsidR="00265565"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: add the following code 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>to replace</w:t>
      </w:r>
      <w:r w:rsidR="00265565"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the old header descriptions</w:t>
      </w:r>
    </w:p>
    <w:p w:rsidR="00265565" w:rsidRDefault="00FF40A8" w:rsidP="00265565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1A9A3AC9" wp14:editId="525BCA1B">
            <wp:extent cx="5486400" cy="2126615"/>
            <wp:effectExtent l="0" t="0" r="0" b="698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296500" w:rsidP="001574C9">
      <w:pPr>
        <w:pStyle w:val="a5"/>
        <w:numPr>
          <w:ilvl w:val="0"/>
          <w:numId w:val="19"/>
        </w:numPr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t>For socioeconomic.js for the right map</w:t>
      </w:r>
      <w:r w:rsidR="00A27A95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</w:t>
      </w:r>
      <w:r w:rsidR="00265565">
        <w:rPr>
          <w:rFonts w:ascii="Times New Roman" w:hAnsi="Times New Roman" w:cs="Times New Roman"/>
          <w:noProof/>
          <w:sz w:val="24"/>
          <w:szCs w:val="24"/>
          <w:lang w:eastAsia="zh-CN"/>
        </w:rPr>
        <w:t>:</w:t>
      </w:r>
    </w:p>
    <w:p w:rsidR="00265565" w:rsidRPr="00D432FE" w:rsidRDefault="00296500" w:rsidP="00A27A95">
      <w:pPr>
        <w:pStyle w:val="a5"/>
        <w:jc w:val="both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5273A964" wp14:editId="04852E0B">
            <wp:extent cx="5486400" cy="1199515"/>
            <wp:effectExtent l="0" t="0" r="0" b="63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A95" w:rsidRDefault="00A27A95" w:rsidP="00265565">
      <w:pPr>
        <w:pStyle w:val="a5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Default="00265565" w:rsidP="001574C9">
      <w:pPr>
        <w:pStyle w:val="a5"/>
        <w:numPr>
          <w:ilvl w:val="0"/>
          <w:numId w:val="19"/>
        </w:numPr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This program does not need to use the function “no show”. So two variables below need to be initialized.</w:t>
      </w:r>
    </w:p>
    <w:p w:rsidR="00A27A95" w:rsidRDefault="00A27A95" w:rsidP="00265565">
      <w:pPr>
        <w:pStyle w:val="a5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A27A95" w:rsidRDefault="00A27A95" w:rsidP="00265565">
      <w:pPr>
        <w:pStyle w:val="a5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A27A95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6D994C44" wp14:editId="2D0FB18F">
            <wp:extent cx="3093988" cy="396274"/>
            <wp:effectExtent l="0" t="0" r="0" b="3810"/>
            <wp:docPr id="29" name="图片 5" descr="屏幕剪辑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屏幕剪辑"/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3988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A95" w:rsidRPr="00A27A95" w:rsidRDefault="00A27A95" w:rsidP="00A27A95">
      <w:pPr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Pr="00BC1155" w:rsidRDefault="00265565" w:rsidP="00265565">
      <w:pPr>
        <w:pStyle w:val="a5"/>
        <w:numPr>
          <w:ilvl w:val="0"/>
          <w:numId w:val="10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BC1155">
        <w:rPr>
          <w:rFonts w:ascii="Times New Roman" w:hAnsi="Times New Roman" w:cs="Times New Roman"/>
          <w:noProof/>
          <w:sz w:val="24"/>
          <w:szCs w:val="24"/>
          <w:lang w:eastAsia="zh-CN"/>
        </w:rPr>
        <w:t>Comment all “selectedOutcom” and “YearSelect1” showed in the following lines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. Your can use Ctrl+F to search for </w:t>
      </w:r>
      <w:r w:rsidRPr="00BC1155">
        <w:rPr>
          <w:rFonts w:ascii="Times New Roman" w:hAnsi="Times New Roman" w:cs="Times New Roman"/>
          <w:noProof/>
          <w:sz w:val="24"/>
          <w:szCs w:val="24"/>
          <w:lang w:eastAsia="zh-CN"/>
        </w:rPr>
        <w:t>“selectedOutcom”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and </w:t>
      </w:r>
      <w:r w:rsidRPr="00BC1155">
        <w:rPr>
          <w:rFonts w:ascii="Times New Roman" w:hAnsi="Times New Roman" w:cs="Times New Roman"/>
          <w:noProof/>
          <w:sz w:val="24"/>
          <w:szCs w:val="24"/>
          <w:lang w:eastAsia="zh-CN"/>
        </w:rPr>
        <w:t>and “YearSelect1”</w:t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 quickly</w:t>
      </w:r>
      <w:r w:rsidR="00C14091">
        <w:rPr>
          <w:rFonts w:ascii="Times New Roman" w:hAnsi="Times New Roman" w:cs="Times New Roman"/>
          <w:noProof/>
          <w:sz w:val="24"/>
          <w:szCs w:val="24"/>
          <w:lang w:eastAsia="zh-CN"/>
        </w:rPr>
        <w:t xml:space="preserve">. This step is the result of debugging which is not listed in Dr.Su’s technical report, </w:t>
      </w:r>
    </w:p>
    <w:p w:rsidR="00265565" w:rsidRDefault="00265565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3D452013" wp14:editId="1FEC42B6">
            <wp:extent cx="5486400" cy="2301240"/>
            <wp:effectExtent l="0" t="0" r="0" b="381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500" w:rsidRPr="00D432FE" w:rsidRDefault="00296500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Default="00265565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225D4574" wp14:editId="6F3E3DEB">
            <wp:extent cx="5486400" cy="1801495"/>
            <wp:effectExtent l="0" t="0" r="0" b="825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4091" w:rsidRPr="00D432FE" w:rsidRDefault="00C14091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Default="00265565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6D9028FF" wp14:editId="4E81BB9E">
            <wp:extent cx="5486400" cy="2125345"/>
            <wp:effectExtent l="0" t="0" r="0" b="825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500" w:rsidRPr="00D432FE" w:rsidRDefault="00296500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Default="00265565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532D5562" wp14:editId="0D317515">
            <wp:extent cx="5486400" cy="95694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500" w:rsidRPr="00D432FE" w:rsidRDefault="00296500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Default="00265565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77944911" wp14:editId="0EC4149A">
            <wp:extent cx="5486400" cy="853440"/>
            <wp:effectExtent l="0" t="0" r="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500" w:rsidRPr="00D432FE" w:rsidRDefault="00296500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Pr="00D432FE" w:rsidRDefault="00265565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10D35814" wp14:editId="16E6A6FF">
            <wp:extent cx="5486400" cy="99695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565" w:rsidRPr="00D432FE" w:rsidRDefault="00265565" w:rsidP="00265565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</w:p>
    <w:p w:rsidR="00265565" w:rsidRPr="00D432FE" w:rsidRDefault="00265565" w:rsidP="00265565">
      <w:pPr>
        <w:pStyle w:val="a5"/>
        <w:numPr>
          <w:ilvl w:val="0"/>
          <w:numId w:val="10"/>
        </w:numPr>
        <w:suppressAutoHyphens w:val="0"/>
        <w:spacing w:after="160" w:line="259" w:lineRule="auto"/>
        <w:jc w:val="left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t>Change map center and minZoom and maxZoom according to your need</w:t>
      </w:r>
    </w:p>
    <w:p w:rsidR="00F11F50" w:rsidRPr="00296500" w:rsidRDefault="00265565" w:rsidP="00296500">
      <w:pPr>
        <w:pStyle w:val="a5"/>
        <w:rPr>
          <w:rFonts w:ascii="Times New Roman" w:hAnsi="Times New Roman" w:cs="Times New Roman"/>
          <w:noProof/>
          <w:sz w:val="24"/>
          <w:szCs w:val="24"/>
          <w:lang w:eastAsia="zh-CN"/>
        </w:rPr>
      </w:pPr>
      <w:r w:rsidRPr="00D432FE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5CAE155D" wp14:editId="1D767DA9">
            <wp:extent cx="5486400" cy="1533525"/>
            <wp:effectExtent l="0" t="0" r="0" b="952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1F50" w:rsidRPr="00296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46A1" w:rsidRDefault="002C46A1">
      <w:r>
        <w:separator/>
      </w:r>
    </w:p>
  </w:endnote>
  <w:endnote w:type="continuationSeparator" w:id="0">
    <w:p w:rsidR="002C46A1" w:rsidRDefault="002C46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29D77CFB" w:usb2="00000012" w:usb3="00000000" w:csb0="0008008D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6D37" w:rsidRDefault="00686203">
    <w:pPr>
      <w:pStyle w:val="a4"/>
      <w:jc w:val="right"/>
    </w:pPr>
    <w:r>
      <w:fldChar w:fldCharType="begin"/>
    </w:r>
    <w:r>
      <w:instrText xml:space="preserve"> PAGE </w:instrText>
    </w:r>
    <w:r>
      <w:fldChar w:fldCharType="separate"/>
    </w:r>
    <w:r w:rsidR="001F1025">
      <w:rPr>
        <w:noProof/>
      </w:rPr>
      <w:t>10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46A1" w:rsidRDefault="002C46A1">
      <w:r>
        <w:separator/>
      </w:r>
    </w:p>
  </w:footnote>
  <w:footnote w:type="continuationSeparator" w:id="0">
    <w:p w:rsidR="002C46A1" w:rsidRDefault="002C4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23E35D0"/>
    <w:multiLevelType w:val="hybridMultilevel"/>
    <w:tmpl w:val="A84A9AEA"/>
    <w:lvl w:ilvl="0" w:tplc="E94ED66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365B1C"/>
    <w:multiLevelType w:val="hybridMultilevel"/>
    <w:tmpl w:val="CB5C11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2D0800"/>
    <w:multiLevelType w:val="hybridMultilevel"/>
    <w:tmpl w:val="AF90D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5A496E"/>
    <w:multiLevelType w:val="multilevel"/>
    <w:tmpl w:val="7C040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7D41B00"/>
    <w:multiLevelType w:val="hybridMultilevel"/>
    <w:tmpl w:val="9508D4BA"/>
    <w:lvl w:ilvl="0" w:tplc="0DEEA17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DA3984"/>
    <w:multiLevelType w:val="hybridMultilevel"/>
    <w:tmpl w:val="5C00C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2C77C6"/>
    <w:multiLevelType w:val="hybridMultilevel"/>
    <w:tmpl w:val="C1989E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FE309A"/>
    <w:multiLevelType w:val="multilevel"/>
    <w:tmpl w:val="A0F41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D1A2490"/>
    <w:multiLevelType w:val="hybridMultilevel"/>
    <w:tmpl w:val="6E38F65A"/>
    <w:lvl w:ilvl="0" w:tplc="C7AC9B4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A36BB1"/>
    <w:multiLevelType w:val="hybridMultilevel"/>
    <w:tmpl w:val="BE5C735C"/>
    <w:lvl w:ilvl="0" w:tplc="F93402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51A1524"/>
    <w:multiLevelType w:val="hybridMultilevel"/>
    <w:tmpl w:val="2D4AB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892D1E"/>
    <w:multiLevelType w:val="hybridMultilevel"/>
    <w:tmpl w:val="443E7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4A7D09"/>
    <w:multiLevelType w:val="multilevel"/>
    <w:tmpl w:val="3A705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7F863C7"/>
    <w:multiLevelType w:val="hybridMultilevel"/>
    <w:tmpl w:val="3B464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8B1A8A"/>
    <w:multiLevelType w:val="hybridMultilevel"/>
    <w:tmpl w:val="45C29A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CC2268"/>
    <w:multiLevelType w:val="hybridMultilevel"/>
    <w:tmpl w:val="FED00B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58595F"/>
    <w:multiLevelType w:val="hybridMultilevel"/>
    <w:tmpl w:val="3DE625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97266D"/>
    <w:multiLevelType w:val="hybridMultilevel"/>
    <w:tmpl w:val="D7FA3794"/>
    <w:lvl w:ilvl="0" w:tplc="123E3B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8"/>
  </w:num>
  <w:num w:numId="5">
    <w:abstractNumId w:val="14"/>
  </w:num>
  <w:num w:numId="6">
    <w:abstractNumId w:val="11"/>
  </w:num>
  <w:num w:numId="7">
    <w:abstractNumId w:val="4"/>
  </w:num>
  <w:num w:numId="8">
    <w:abstractNumId w:val="8"/>
  </w:num>
  <w:num w:numId="9">
    <w:abstractNumId w:val="13"/>
  </w:num>
  <w:num w:numId="10">
    <w:abstractNumId w:val="6"/>
  </w:num>
  <w:num w:numId="11">
    <w:abstractNumId w:val="15"/>
  </w:num>
  <w:num w:numId="12">
    <w:abstractNumId w:val="16"/>
  </w:num>
  <w:num w:numId="13">
    <w:abstractNumId w:val="2"/>
  </w:num>
  <w:num w:numId="14">
    <w:abstractNumId w:val="7"/>
  </w:num>
  <w:num w:numId="15">
    <w:abstractNumId w:val="12"/>
  </w:num>
  <w:num w:numId="16">
    <w:abstractNumId w:val="17"/>
  </w:num>
  <w:num w:numId="17">
    <w:abstractNumId w:val="10"/>
  </w:num>
  <w:num w:numId="18">
    <w:abstractNumId w:val="5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xMjMxNjSwsDIzMzEyUdpeDU4uLM/DyQAqNaABtPCh4sAAAA"/>
  </w:docVars>
  <w:rsids>
    <w:rsidRoot w:val="00F9043F"/>
    <w:rsid w:val="00002C53"/>
    <w:rsid w:val="00007959"/>
    <w:rsid w:val="000622F2"/>
    <w:rsid w:val="00080F82"/>
    <w:rsid w:val="00081F0C"/>
    <w:rsid w:val="000C101E"/>
    <w:rsid w:val="000D05D0"/>
    <w:rsid w:val="000E29BE"/>
    <w:rsid w:val="000F08FF"/>
    <w:rsid w:val="00100587"/>
    <w:rsid w:val="0013743D"/>
    <w:rsid w:val="00137CFD"/>
    <w:rsid w:val="001574C9"/>
    <w:rsid w:val="001F1025"/>
    <w:rsid w:val="001F7167"/>
    <w:rsid w:val="002012E4"/>
    <w:rsid w:val="002201C8"/>
    <w:rsid w:val="002453E4"/>
    <w:rsid w:val="00265565"/>
    <w:rsid w:val="00282C0A"/>
    <w:rsid w:val="002867EB"/>
    <w:rsid w:val="00296500"/>
    <w:rsid w:val="002A73ED"/>
    <w:rsid w:val="002C46A1"/>
    <w:rsid w:val="00316990"/>
    <w:rsid w:val="00344F22"/>
    <w:rsid w:val="0035468F"/>
    <w:rsid w:val="00382042"/>
    <w:rsid w:val="003A4338"/>
    <w:rsid w:val="003C2983"/>
    <w:rsid w:val="003C5C23"/>
    <w:rsid w:val="003C771C"/>
    <w:rsid w:val="0046661D"/>
    <w:rsid w:val="00492445"/>
    <w:rsid w:val="004A238E"/>
    <w:rsid w:val="004E0487"/>
    <w:rsid w:val="00522F9D"/>
    <w:rsid w:val="0053761F"/>
    <w:rsid w:val="0058165D"/>
    <w:rsid w:val="005F0D1B"/>
    <w:rsid w:val="006308A3"/>
    <w:rsid w:val="00685ACC"/>
    <w:rsid w:val="00686203"/>
    <w:rsid w:val="006B4C52"/>
    <w:rsid w:val="00722DF0"/>
    <w:rsid w:val="00750E85"/>
    <w:rsid w:val="00792898"/>
    <w:rsid w:val="007D3FC4"/>
    <w:rsid w:val="008B297B"/>
    <w:rsid w:val="008E3009"/>
    <w:rsid w:val="00950213"/>
    <w:rsid w:val="00950C75"/>
    <w:rsid w:val="00985F28"/>
    <w:rsid w:val="00A031CB"/>
    <w:rsid w:val="00A27A95"/>
    <w:rsid w:val="00A45AE9"/>
    <w:rsid w:val="00A46F05"/>
    <w:rsid w:val="00AD6816"/>
    <w:rsid w:val="00B21247"/>
    <w:rsid w:val="00B631A0"/>
    <w:rsid w:val="00BC7E23"/>
    <w:rsid w:val="00BD396C"/>
    <w:rsid w:val="00BD4388"/>
    <w:rsid w:val="00BD6CF6"/>
    <w:rsid w:val="00BE6A3E"/>
    <w:rsid w:val="00C14091"/>
    <w:rsid w:val="00C21728"/>
    <w:rsid w:val="00C34D0C"/>
    <w:rsid w:val="00C460F8"/>
    <w:rsid w:val="00C4763E"/>
    <w:rsid w:val="00C84F75"/>
    <w:rsid w:val="00C9073F"/>
    <w:rsid w:val="00CD22AD"/>
    <w:rsid w:val="00CD59A4"/>
    <w:rsid w:val="00D350C6"/>
    <w:rsid w:val="00E00E64"/>
    <w:rsid w:val="00E246C8"/>
    <w:rsid w:val="00E95409"/>
    <w:rsid w:val="00EB723D"/>
    <w:rsid w:val="00EB7F11"/>
    <w:rsid w:val="00EC6E90"/>
    <w:rsid w:val="00ED6262"/>
    <w:rsid w:val="00F045BD"/>
    <w:rsid w:val="00F11F50"/>
    <w:rsid w:val="00F204F0"/>
    <w:rsid w:val="00F61401"/>
    <w:rsid w:val="00F702B9"/>
    <w:rsid w:val="00F84ABC"/>
    <w:rsid w:val="00F9043F"/>
    <w:rsid w:val="00F92EEB"/>
    <w:rsid w:val="00F965BD"/>
    <w:rsid w:val="00FC6C48"/>
    <w:rsid w:val="00FF4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2EEB"/>
    <w:pPr>
      <w:suppressAutoHyphens/>
      <w:spacing w:after="0" w:line="240" w:lineRule="auto"/>
      <w:jc w:val="center"/>
    </w:pPr>
    <w:rPr>
      <w:rFonts w:ascii="Calibri" w:eastAsia="Calibri" w:hAnsi="Calibri" w:cs="Calibri"/>
      <w:lang w:eastAsia="ar-SA"/>
    </w:rPr>
  </w:style>
  <w:style w:type="paragraph" w:styleId="1">
    <w:name w:val="heading 1"/>
    <w:basedOn w:val="a"/>
    <w:next w:val="a0"/>
    <w:link w:val="1Char"/>
    <w:qFormat/>
    <w:rsid w:val="000F08FF"/>
    <w:pPr>
      <w:numPr>
        <w:numId w:val="1"/>
      </w:numPr>
      <w:spacing w:before="280" w:after="280"/>
      <w:jc w:val="left"/>
      <w:outlineLvl w:val="0"/>
    </w:pPr>
    <w:rPr>
      <w:rFonts w:ascii="Times New Roman" w:eastAsia="Times New Roman" w:hAnsi="Times New Roman" w:cs="Times New Roman"/>
      <w:b/>
      <w:bCs/>
      <w:kern w:val="1"/>
      <w:sz w:val="28"/>
      <w:szCs w:val="4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0F08FF"/>
    <w:rPr>
      <w:rFonts w:ascii="Times New Roman" w:eastAsia="Times New Roman" w:hAnsi="Times New Roman" w:cs="Times New Roman"/>
      <w:b/>
      <w:bCs/>
      <w:kern w:val="1"/>
      <w:sz w:val="28"/>
      <w:szCs w:val="48"/>
      <w:lang w:eastAsia="ar-SA"/>
    </w:rPr>
  </w:style>
  <w:style w:type="paragraph" w:customStyle="1" w:styleId="Address">
    <w:name w:val="Address"/>
    <w:basedOn w:val="a"/>
    <w:rsid w:val="000F08FF"/>
    <w:rPr>
      <w:rFonts w:eastAsia="Times New Roman"/>
      <w:sz w:val="28"/>
      <w:szCs w:val="20"/>
    </w:rPr>
  </w:style>
  <w:style w:type="paragraph" w:customStyle="1" w:styleId="Title3">
    <w:name w:val="Title 3"/>
    <w:basedOn w:val="a"/>
    <w:rsid w:val="000F08FF"/>
    <w:rPr>
      <w:rFonts w:ascii="Arial" w:eastAsia="Times New Roman" w:hAnsi="Arial"/>
      <w:i/>
      <w:sz w:val="20"/>
      <w:szCs w:val="20"/>
    </w:rPr>
  </w:style>
  <w:style w:type="paragraph" w:customStyle="1" w:styleId="NormalCentered">
    <w:name w:val="Normal Centered"/>
    <w:basedOn w:val="a"/>
    <w:rsid w:val="000F08FF"/>
    <w:rPr>
      <w:rFonts w:eastAsia="Times New Roman"/>
      <w:szCs w:val="20"/>
    </w:rPr>
  </w:style>
  <w:style w:type="paragraph" w:customStyle="1" w:styleId="Normal1">
    <w:name w:val="Normal1"/>
    <w:basedOn w:val="NormalCentered"/>
    <w:rsid w:val="000F08FF"/>
    <w:rPr>
      <w:rFonts w:ascii="Times New Roman" w:hAnsi="Times New Roman"/>
      <w:b/>
      <w:sz w:val="28"/>
      <w:szCs w:val="28"/>
    </w:rPr>
  </w:style>
  <w:style w:type="paragraph" w:customStyle="1" w:styleId="Title2">
    <w:name w:val="Title 2"/>
    <w:basedOn w:val="Title3"/>
    <w:rsid w:val="000F08FF"/>
  </w:style>
  <w:style w:type="paragraph" w:styleId="a4">
    <w:name w:val="footer"/>
    <w:basedOn w:val="a"/>
    <w:link w:val="Char"/>
    <w:rsid w:val="000F08FF"/>
    <w:pPr>
      <w:suppressLineNumbers/>
      <w:tabs>
        <w:tab w:val="center" w:pos="4680"/>
        <w:tab w:val="right" w:pos="9360"/>
      </w:tabs>
    </w:pPr>
  </w:style>
  <w:style w:type="character" w:customStyle="1" w:styleId="Char">
    <w:name w:val="页脚 Char"/>
    <w:basedOn w:val="a1"/>
    <w:link w:val="a4"/>
    <w:rsid w:val="000F08FF"/>
    <w:rPr>
      <w:rFonts w:ascii="Calibri" w:eastAsia="Calibri" w:hAnsi="Calibri" w:cs="Calibri"/>
      <w:lang w:eastAsia="ar-SA"/>
    </w:rPr>
  </w:style>
  <w:style w:type="paragraph" w:styleId="a0">
    <w:name w:val="Body Text"/>
    <w:basedOn w:val="a"/>
    <w:link w:val="Char0"/>
    <w:uiPriority w:val="99"/>
    <w:semiHidden/>
    <w:unhideWhenUsed/>
    <w:rsid w:val="000F08FF"/>
    <w:pPr>
      <w:spacing w:after="120"/>
    </w:pPr>
  </w:style>
  <w:style w:type="character" w:customStyle="1" w:styleId="Char0">
    <w:name w:val="正文文本 Char"/>
    <w:basedOn w:val="a1"/>
    <w:link w:val="a0"/>
    <w:uiPriority w:val="99"/>
    <w:semiHidden/>
    <w:rsid w:val="000F08FF"/>
    <w:rPr>
      <w:rFonts w:ascii="Calibri" w:eastAsia="Calibri" w:hAnsi="Calibri" w:cs="Calibri"/>
      <w:lang w:eastAsia="ar-SA"/>
    </w:rPr>
  </w:style>
  <w:style w:type="paragraph" w:styleId="a5">
    <w:name w:val="List Paragraph"/>
    <w:basedOn w:val="a"/>
    <w:uiPriority w:val="34"/>
    <w:qFormat/>
    <w:rsid w:val="00FC6C48"/>
    <w:pPr>
      <w:ind w:left="720"/>
      <w:contextualSpacing/>
    </w:pPr>
  </w:style>
  <w:style w:type="character" w:styleId="a6">
    <w:name w:val="Hyperlink"/>
    <w:basedOn w:val="a1"/>
    <w:uiPriority w:val="99"/>
    <w:unhideWhenUsed/>
    <w:rsid w:val="00C21728"/>
    <w:rPr>
      <w:color w:val="0563C1" w:themeColor="hyperlink"/>
      <w:u w:val="single"/>
    </w:rPr>
  </w:style>
  <w:style w:type="character" w:styleId="a7">
    <w:name w:val="FollowedHyperlink"/>
    <w:basedOn w:val="a1"/>
    <w:uiPriority w:val="99"/>
    <w:semiHidden/>
    <w:unhideWhenUsed/>
    <w:rsid w:val="002453E4"/>
    <w:rPr>
      <w:color w:val="954F72" w:themeColor="followedHyperlink"/>
      <w:u w:val="single"/>
    </w:rPr>
  </w:style>
  <w:style w:type="character" w:customStyle="1" w:styleId="Mention">
    <w:name w:val="Mention"/>
    <w:basedOn w:val="a1"/>
    <w:uiPriority w:val="99"/>
    <w:semiHidden/>
    <w:unhideWhenUsed/>
    <w:rsid w:val="00E246C8"/>
    <w:rPr>
      <w:color w:val="2B579A"/>
      <w:shd w:val="clear" w:color="auto" w:fill="E6E6E6"/>
    </w:rPr>
  </w:style>
  <w:style w:type="character" w:customStyle="1" w:styleId="im">
    <w:name w:val="im"/>
    <w:basedOn w:val="a1"/>
    <w:rsid w:val="00C34D0C"/>
  </w:style>
  <w:style w:type="table" w:styleId="a8">
    <w:name w:val="Table Grid"/>
    <w:basedOn w:val="a2"/>
    <w:uiPriority w:val="39"/>
    <w:rsid w:val="006B4C5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Char1"/>
    <w:uiPriority w:val="99"/>
    <w:semiHidden/>
    <w:unhideWhenUsed/>
    <w:rsid w:val="00C84F75"/>
    <w:rPr>
      <w:rFonts w:ascii="宋体" w:eastAsia="宋体"/>
      <w:sz w:val="18"/>
      <w:szCs w:val="18"/>
    </w:rPr>
  </w:style>
  <w:style w:type="character" w:customStyle="1" w:styleId="Char1">
    <w:name w:val="批注框文本 Char"/>
    <w:basedOn w:val="a1"/>
    <w:link w:val="a9"/>
    <w:uiPriority w:val="99"/>
    <w:semiHidden/>
    <w:rsid w:val="00C84F75"/>
    <w:rPr>
      <w:rFonts w:ascii="宋体" w:eastAsia="宋体" w:hAnsi="Calibri" w:cs="Calibri"/>
      <w:sz w:val="18"/>
      <w:szCs w:val="18"/>
      <w:lang w:eastAsia="ar-SA"/>
    </w:rPr>
  </w:style>
  <w:style w:type="paragraph" w:styleId="aa">
    <w:name w:val="header"/>
    <w:basedOn w:val="a"/>
    <w:link w:val="Char2"/>
    <w:uiPriority w:val="99"/>
    <w:unhideWhenUsed/>
    <w:rsid w:val="00C84F75"/>
    <w:pPr>
      <w:tabs>
        <w:tab w:val="center" w:pos="4320"/>
        <w:tab w:val="right" w:pos="8640"/>
      </w:tabs>
    </w:pPr>
  </w:style>
  <w:style w:type="character" w:customStyle="1" w:styleId="Char2">
    <w:name w:val="页眉 Char"/>
    <w:basedOn w:val="a1"/>
    <w:link w:val="aa"/>
    <w:uiPriority w:val="99"/>
    <w:rsid w:val="00C84F75"/>
    <w:rPr>
      <w:rFonts w:ascii="Calibri" w:eastAsia="Calibri" w:hAnsi="Calibri" w:cs="Calibri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2EEB"/>
    <w:pPr>
      <w:suppressAutoHyphens/>
      <w:spacing w:after="0" w:line="240" w:lineRule="auto"/>
      <w:jc w:val="center"/>
    </w:pPr>
    <w:rPr>
      <w:rFonts w:ascii="Calibri" w:eastAsia="Calibri" w:hAnsi="Calibri" w:cs="Calibri"/>
      <w:lang w:eastAsia="ar-SA"/>
    </w:rPr>
  </w:style>
  <w:style w:type="paragraph" w:styleId="1">
    <w:name w:val="heading 1"/>
    <w:basedOn w:val="a"/>
    <w:next w:val="a0"/>
    <w:link w:val="1Char"/>
    <w:qFormat/>
    <w:rsid w:val="000F08FF"/>
    <w:pPr>
      <w:numPr>
        <w:numId w:val="1"/>
      </w:numPr>
      <w:spacing w:before="280" w:after="280"/>
      <w:jc w:val="left"/>
      <w:outlineLvl w:val="0"/>
    </w:pPr>
    <w:rPr>
      <w:rFonts w:ascii="Times New Roman" w:eastAsia="Times New Roman" w:hAnsi="Times New Roman" w:cs="Times New Roman"/>
      <w:b/>
      <w:bCs/>
      <w:kern w:val="1"/>
      <w:sz w:val="28"/>
      <w:szCs w:val="4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0F08FF"/>
    <w:rPr>
      <w:rFonts w:ascii="Times New Roman" w:eastAsia="Times New Roman" w:hAnsi="Times New Roman" w:cs="Times New Roman"/>
      <w:b/>
      <w:bCs/>
      <w:kern w:val="1"/>
      <w:sz w:val="28"/>
      <w:szCs w:val="48"/>
      <w:lang w:eastAsia="ar-SA"/>
    </w:rPr>
  </w:style>
  <w:style w:type="paragraph" w:customStyle="1" w:styleId="Address">
    <w:name w:val="Address"/>
    <w:basedOn w:val="a"/>
    <w:rsid w:val="000F08FF"/>
    <w:rPr>
      <w:rFonts w:eastAsia="Times New Roman"/>
      <w:sz w:val="28"/>
      <w:szCs w:val="20"/>
    </w:rPr>
  </w:style>
  <w:style w:type="paragraph" w:customStyle="1" w:styleId="Title3">
    <w:name w:val="Title 3"/>
    <w:basedOn w:val="a"/>
    <w:rsid w:val="000F08FF"/>
    <w:rPr>
      <w:rFonts w:ascii="Arial" w:eastAsia="Times New Roman" w:hAnsi="Arial"/>
      <w:i/>
      <w:sz w:val="20"/>
      <w:szCs w:val="20"/>
    </w:rPr>
  </w:style>
  <w:style w:type="paragraph" w:customStyle="1" w:styleId="NormalCentered">
    <w:name w:val="Normal Centered"/>
    <w:basedOn w:val="a"/>
    <w:rsid w:val="000F08FF"/>
    <w:rPr>
      <w:rFonts w:eastAsia="Times New Roman"/>
      <w:szCs w:val="20"/>
    </w:rPr>
  </w:style>
  <w:style w:type="paragraph" w:customStyle="1" w:styleId="Normal1">
    <w:name w:val="Normal1"/>
    <w:basedOn w:val="NormalCentered"/>
    <w:rsid w:val="000F08FF"/>
    <w:rPr>
      <w:rFonts w:ascii="Times New Roman" w:hAnsi="Times New Roman"/>
      <w:b/>
      <w:sz w:val="28"/>
      <w:szCs w:val="28"/>
    </w:rPr>
  </w:style>
  <w:style w:type="paragraph" w:customStyle="1" w:styleId="Title2">
    <w:name w:val="Title 2"/>
    <w:basedOn w:val="Title3"/>
    <w:rsid w:val="000F08FF"/>
  </w:style>
  <w:style w:type="paragraph" w:styleId="a4">
    <w:name w:val="footer"/>
    <w:basedOn w:val="a"/>
    <w:link w:val="Char"/>
    <w:rsid w:val="000F08FF"/>
    <w:pPr>
      <w:suppressLineNumbers/>
      <w:tabs>
        <w:tab w:val="center" w:pos="4680"/>
        <w:tab w:val="right" w:pos="9360"/>
      </w:tabs>
    </w:pPr>
  </w:style>
  <w:style w:type="character" w:customStyle="1" w:styleId="Char">
    <w:name w:val="页脚 Char"/>
    <w:basedOn w:val="a1"/>
    <w:link w:val="a4"/>
    <w:rsid w:val="000F08FF"/>
    <w:rPr>
      <w:rFonts w:ascii="Calibri" w:eastAsia="Calibri" w:hAnsi="Calibri" w:cs="Calibri"/>
      <w:lang w:eastAsia="ar-SA"/>
    </w:rPr>
  </w:style>
  <w:style w:type="paragraph" w:styleId="a0">
    <w:name w:val="Body Text"/>
    <w:basedOn w:val="a"/>
    <w:link w:val="Char0"/>
    <w:uiPriority w:val="99"/>
    <w:semiHidden/>
    <w:unhideWhenUsed/>
    <w:rsid w:val="000F08FF"/>
    <w:pPr>
      <w:spacing w:after="120"/>
    </w:pPr>
  </w:style>
  <w:style w:type="character" w:customStyle="1" w:styleId="Char0">
    <w:name w:val="正文文本 Char"/>
    <w:basedOn w:val="a1"/>
    <w:link w:val="a0"/>
    <w:uiPriority w:val="99"/>
    <w:semiHidden/>
    <w:rsid w:val="000F08FF"/>
    <w:rPr>
      <w:rFonts w:ascii="Calibri" w:eastAsia="Calibri" w:hAnsi="Calibri" w:cs="Calibri"/>
      <w:lang w:eastAsia="ar-SA"/>
    </w:rPr>
  </w:style>
  <w:style w:type="paragraph" w:styleId="a5">
    <w:name w:val="List Paragraph"/>
    <w:basedOn w:val="a"/>
    <w:uiPriority w:val="34"/>
    <w:qFormat/>
    <w:rsid w:val="00FC6C48"/>
    <w:pPr>
      <w:ind w:left="720"/>
      <w:contextualSpacing/>
    </w:pPr>
  </w:style>
  <w:style w:type="character" w:styleId="a6">
    <w:name w:val="Hyperlink"/>
    <w:basedOn w:val="a1"/>
    <w:uiPriority w:val="99"/>
    <w:unhideWhenUsed/>
    <w:rsid w:val="00C21728"/>
    <w:rPr>
      <w:color w:val="0563C1" w:themeColor="hyperlink"/>
      <w:u w:val="single"/>
    </w:rPr>
  </w:style>
  <w:style w:type="character" w:styleId="a7">
    <w:name w:val="FollowedHyperlink"/>
    <w:basedOn w:val="a1"/>
    <w:uiPriority w:val="99"/>
    <w:semiHidden/>
    <w:unhideWhenUsed/>
    <w:rsid w:val="002453E4"/>
    <w:rPr>
      <w:color w:val="954F72" w:themeColor="followedHyperlink"/>
      <w:u w:val="single"/>
    </w:rPr>
  </w:style>
  <w:style w:type="character" w:customStyle="1" w:styleId="Mention">
    <w:name w:val="Mention"/>
    <w:basedOn w:val="a1"/>
    <w:uiPriority w:val="99"/>
    <w:semiHidden/>
    <w:unhideWhenUsed/>
    <w:rsid w:val="00E246C8"/>
    <w:rPr>
      <w:color w:val="2B579A"/>
      <w:shd w:val="clear" w:color="auto" w:fill="E6E6E6"/>
    </w:rPr>
  </w:style>
  <w:style w:type="character" w:customStyle="1" w:styleId="im">
    <w:name w:val="im"/>
    <w:basedOn w:val="a1"/>
    <w:rsid w:val="00C34D0C"/>
  </w:style>
  <w:style w:type="table" w:styleId="a8">
    <w:name w:val="Table Grid"/>
    <w:basedOn w:val="a2"/>
    <w:uiPriority w:val="39"/>
    <w:rsid w:val="006B4C5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Char1"/>
    <w:uiPriority w:val="99"/>
    <w:semiHidden/>
    <w:unhideWhenUsed/>
    <w:rsid w:val="00C84F75"/>
    <w:rPr>
      <w:rFonts w:ascii="宋体" w:eastAsia="宋体"/>
      <w:sz w:val="18"/>
      <w:szCs w:val="18"/>
    </w:rPr>
  </w:style>
  <w:style w:type="character" w:customStyle="1" w:styleId="Char1">
    <w:name w:val="批注框文本 Char"/>
    <w:basedOn w:val="a1"/>
    <w:link w:val="a9"/>
    <w:uiPriority w:val="99"/>
    <w:semiHidden/>
    <w:rsid w:val="00C84F75"/>
    <w:rPr>
      <w:rFonts w:ascii="宋体" w:eastAsia="宋体" w:hAnsi="Calibri" w:cs="Calibri"/>
      <w:sz w:val="18"/>
      <w:szCs w:val="18"/>
      <w:lang w:eastAsia="ar-SA"/>
    </w:rPr>
  </w:style>
  <w:style w:type="paragraph" w:styleId="aa">
    <w:name w:val="header"/>
    <w:basedOn w:val="a"/>
    <w:link w:val="Char2"/>
    <w:uiPriority w:val="99"/>
    <w:unhideWhenUsed/>
    <w:rsid w:val="00C84F75"/>
    <w:pPr>
      <w:tabs>
        <w:tab w:val="center" w:pos="4320"/>
        <w:tab w:val="right" w:pos="8640"/>
      </w:tabs>
    </w:pPr>
  </w:style>
  <w:style w:type="character" w:customStyle="1" w:styleId="Char2">
    <w:name w:val="页眉 Char"/>
    <w:basedOn w:val="a1"/>
    <w:link w:val="aa"/>
    <w:uiPriority w:val="99"/>
    <w:rsid w:val="00C84F75"/>
    <w:rPr>
      <w:rFonts w:ascii="Calibri" w:eastAsia="Calibri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1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6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1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7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1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6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96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029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07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76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8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50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57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3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49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0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tmp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tmp"/><Relationship Id="rId47" Type="http://schemas.openxmlformats.org/officeDocument/2006/relationships/image" Target="media/image36.png"/><Relationship Id="rId50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hyperlink" Target="http://www.convertcsv.com/csv-to-geojson.htm" TargetMode="External"/><Relationship Id="rId29" Type="http://schemas.openxmlformats.org/officeDocument/2006/relationships/image" Target="media/image18.png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tmp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endnotes" Target="endnotes.xm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tmp"/><Relationship Id="rId17" Type="http://schemas.openxmlformats.org/officeDocument/2006/relationships/hyperlink" Target="http://www.convertcsv.com/csv-to-geojson.htm" TargetMode="External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FA23B8-D98F-49CB-A380-C952A48CD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4</Pages>
  <Words>1159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ihong Huang</dc:creator>
  <cp:lastModifiedBy>haihong1719</cp:lastModifiedBy>
  <cp:revision>11</cp:revision>
  <cp:lastPrinted>2018-06-29T02:05:00Z</cp:lastPrinted>
  <dcterms:created xsi:type="dcterms:W3CDTF">2018-06-28T09:26:00Z</dcterms:created>
  <dcterms:modified xsi:type="dcterms:W3CDTF">2018-06-29T02:09:00Z</dcterms:modified>
</cp:coreProperties>
</file>